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BB223DC" w14:textId="52C91B5E" w:rsidR="00CE36CB" w:rsidRDefault="00831606" w:rsidP="0073534B">
      <w:pPr>
        <w:pStyle w:val="NoSpacing"/>
        <w:jc w:val="center"/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 xml:space="preserve">VIRTUAL </w:t>
      </w:r>
      <w:r w:rsidR="00CE36CB" w:rsidRPr="0073534B">
        <w:rPr>
          <w:rFonts w:asciiTheme="majorHAnsi" w:hAnsiTheme="majorHAnsi"/>
          <w:b/>
        </w:rPr>
        <w:t>WORLD OF WIZARDS</w:t>
      </w:r>
      <w:r w:rsidR="008D0DEA" w:rsidRPr="0073534B">
        <w:rPr>
          <w:rFonts w:asciiTheme="majorHAnsi" w:hAnsiTheme="majorHAnsi"/>
          <w:b/>
        </w:rPr>
        <w:t xml:space="preserve"> </w:t>
      </w:r>
      <w:r>
        <w:rPr>
          <w:rFonts w:asciiTheme="majorHAnsi" w:hAnsiTheme="majorHAnsi"/>
          <w:b/>
        </w:rPr>
        <w:t>SUPPLY LIST</w:t>
      </w:r>
      <w:r w:rsidR="0032051A" w:rsidRPr="0073534B">
        <w:rPr>
          <w:rFonts w:asciiTheme="majorHAnsi" w:hAnsiTheme="majorHAnsi"/>
          <w:b/>
        </w:rPr>
        <w:t xml:space="preserve"> </w:t>
      </w:r>
      <w:r w:rsidR="00101D43">
        <w:rPr>
          <w:rFonts w:asciiTheme="majorHAnsi" w:hAnsiTheme="majorHAnsi"/>
          <w:b/>
        </w:rPr>
        <w:t xml:space="preserve">GRADES </w:t>
      </w:r>
      <w:r w:rsidR="0032051A" w:rsidRPr="0073534B">
        <w:rPr>
          <w:rFonts w:asciiTheme="majorHAnsi" w:hAnsiTheme="majorHAnsi"/>
          <w:b/>
        </w:rPr>
        <w:t>K-2</w:t>
      </w:r>
      <w:r w:rsidR="00101D43" w:rsidRPr="00101D43">
        <w:rPr>
          <w:rFonts w:asciiTheme="majorHAnsi" w:hAnsiTheme="majorHAnsi"/>
          <w:b/>
          <w:vertAlign w:val="superscript"/>
        </w:rPr>
        <w:t>ND</w:t>
      </w:r>
      <w:r w:rsidR="00101D43">
        <w:rPr>
          <w:rFonts w:asciiTheme="majorHAnsi" w:hAnsiTheme="majorHAnsi"/>
          <w:b/>
        </w:rPr>
        <w:t xml:space="preserve"> </w:t>
      </w:r>
    </w:p>
    <w:p w14:paraId="7C169951" w14:textId="77777777" w:rsidR="0073534B" w:rsidRPr="0073534B" w:rsidRDefault="0073534B" w:rsidP="0073534B">
      <w:pPr>
        <w:pStyle w:val="NoSpacing"/>
        <w:jc w:val="center"/>
        <w:rPr>
          <w:rFonts w:asciiTheme="majorHAnsi" w:hAnsiTheme="majorHAnsi"/>
          <w:b/>
        </w:rPr>
      </w:pPr>
    </w:p>
    <w:p w14:paraId="13135C18" w14:textId="77777777" w:rsidR="00CE36CB" w:rsidRDefault="00CE36CB" w:rsidP="0073534B">
      <w:pPr>
        <w:pStyle w:val="NoSpacing"/>
        <w:rPr>
          <w:rFonts w:asciiTheme="majorHAnsi" w:hAnsiTheme="majorHAnsi"/>
          <w:b/>
        </w:rPr>
      </w:pPr>
      <w:r w:rsidRPr="0073534B">
        <w:rPr>
          <w:rFonts w:asciiTheme="majorHAnsi" w:hAnsiTheme="majorHAnsi"/>
          <w:b/>
        </w:rPr>
        <w:t>L</w:t>
      </w:r>
      <w:r w:rsidR="00DF41A4" w:rsidRPr="0073534B">
        <w:rPr>
          <w:rFonts w:asciiTheme="majorHAnsi" w:hAnsiTheme="majorHAnsi"/>
          <w:b/>
        </w:rPr>
        <w:t>ESSON 1</w:t>
      </w:r>
      <w:r w:rsidR="00CC4A2F" w:rsidRPr="0073534B">
        <w:rPr>
          <w:rFonts w:asciiTheme="majorHAnsi" w:hAnsiTheme="majorHAnsi"/>
          <w:b/>
        </w:rPr>
        <w:t xml:space="preserve">:  </w:t>
      </w:r>
      <w:r w:rsidR="00495D83" w:rsidRPr="0073534B">
        <w:rPr>
          <w:rFonts w:asciiTheme="majorHAnsi" w:hAnsiTheme="majorHAnsi"/>
          <w:b/>
        </w:rPr>
        <w:t>MAGICAL</w:t>
      </w:r>
      <w:r w:rsidR="00F93B03" w:rsidRPr="0073534B">
        <w:rPr>
          <w:rFonts w:asciiTheme="majorHAnsi" w:hAnsiTheme="majorHAnsi"/>
          <w:b/>
        </w:rPr>
        <w:t xml:space="preserve"> W</w:t>
      </w:r>
      <w:r w:rsidR="00DF41A4" w:rsidRPr="0073534B">
        <w:rPr>
          <w:rFonts w:asciiTheme="majorHAnsi" w:hAnsiTheme="majorHAnsi"/>
          <w:b/>
        </w:rPr>
        <w:t xml:space="preserve">ANDS </w:t>
      </w:r>
      <w:r w:rsidR="00B74BB7" w:rsidRPr="0073534B">
        <w:rPr>
          <w:rFonts w:asciiTheme="majorHAnsi" w:hAnsiTheme="majorHAnsi"/>
          <w:b/>
        </w:rPr>
        <w:t>AND WIZARD BOOKS</w:t>
      </w:r>
    </w:p>
    <w:p w14:paraId="68C0C17C" w14:textId="77777777" w:rsidR="00441DF9" w:rsidRPr="0073534B" w:rsidRDefault="00441DF9" w:rsidP="0073534B">
      <w:pPr>
        <w:pStyle w:val="NoSpacing"/>
        <w:rPr>
          <w:rFonts w:asciiTheme="majorHAnsi" w:hAnsiTheme="majorHAnsi"/>
          <w:b/>
        </w:rPr>
      </w:pPr>
    </w:p>
    <w:p w14:paraId="45CB97CD" w14:textId="6205C189" w:rsidR="00094F0E" w:rsidRDefault="0027751B" w:rsidP="0073534B">
      <w:pPr>
        <w:pStyle w:val="NoSpacing"/>
        <w:rPr>
          <w:rFonts w:asciiTheme="majorHAnsi" w:hAnsiTheme="majorHAnsi"/>
        </w:rPr>
      </w:pPr>
      <w:r w:rsidRPr="0073534B">
        <w:rPr>
          <w:rFonts w:asciiTheme="majorHAnsi" w:hAnsiTheme="majorHAnsi"/>
        </w:rPr>
        <w:t>Materi</w:t>
      </w:r>
      <w:r w:rsidR="00CC4A2F" w:rsidRPr="0073534B">
        <w:rPr>
          <w:rFonts w:asciiTheme="majorHAnsi" w:hAnsiTheme="majorHAnsi"/>
        </w:rPr>
        <w:t xml:space="preserve">als:  </w:t>
      </w:r>
      <w:r w:rsidR="000C5489" w:rsidRPr="0073534B">
        <w:rPr>
          <w:rFonts w:asciiTheme="majorHAnsi" w:hAnsiTheme="majorHAnsi"/>
        </w:rPr>
        <w:t>1</w:t>
      </w:r>
      <w:r w:rsidR="00CC4A2F" w:rsidRPr="0073534B">
        <w:rPr>
          <w:rFonts w:asciiTheme="majorHAnsi" w:hAnsiTheme="majorHAnsi"/>
        </w:rPr>
        <w:t xml:space="preserve"> dowel</w:t>
      </w:r>
      <w:r w:rsidR="001B4078">
        <w:rPr>
          <w:rFonts w:asciiTheme="majorHAnsi" w:hAnsiTheme="majorHAnsi"/>
        </w:rPr>
        <w:t xml:space="preserve"> or stick</w:t>
      </w:r>
      <w:r w:rsidR="00495D83" w:rsidRPr="0073534B">
        <w:rPr>
          <w:rFonts w:asciiTheme="majorHAnsi" w:hAnsiTheme="majorHAnsi"/>
        </w:rPr>
        <w:t xml:space="preserve">, 1 </w:t>
      </w:r>
      <w:r w:rsidR="00754EF0" w:rsidRPr="0073534B">
        <w:rPr>
          <w:rFonts w:asciiTheme="majorHAnsi" w:hAnsiTheme="majorHAnsi"/>
        </w:rPr>
        <w:t>sheet</w:t>
      </w:r>
      <w:r w:rsidR="000C5489" w:rsidRPr="0073534B">
        <w:rPr>
          <w:rFonts w:asciiTheme="majorHAnsi" w:hAnsiTheme="majorHAnsi"/>
        </w:rPr>
        <w:t xml:space="preserve"> of </w:t>
      </w:r>
      <w:r w:rsidR="00CC4A2F" w:rsidRPr="0073534B">
        <w:rPr>
          <w:rFonts w:asciiTheme="majorHAnsi" w:hAnsiTheme="majorHAnsi"/>
        </w:rPr>
        <w:t>sand paper</w:t>
      </w:r>
      <w:r w:rsidR="00495D83" w:rsidRPr="0073534B">
        <w:rPr>
          <w:rFonts w:asciiTheme="majorHAnsi" w:hAnsiTheme="majorHAnsi"/>
        </w:rPr>
        <w:t xml:space="preserve">, </w:t>
      </w:r>
      <w:r w:rsidR="00CC4A2F" w:rsidRPr="0073534B">
        <w:rPr>
          <w:rFonts w:asciiTheme="majorHAnsi" w:hAnsiTheme="majorHAnsi"/>
        </w:rPr>
        <w:t>gold/silver paint pens</w:t>
      </w:r>
      <w:r w:rsidR="00495D83" w:rsidRPr="0073534B">
        <w:rPr>
          <w:rFonts w:asciiTheme="majorHAnsi" w:hAnsiTheme="majorHAnsi"/>
        </w:rPr>
        <w:t>,</w:t>
      </w:r>
      <w:r w:rsidR="00293CE1" w:rsidRPr="0073534B">
        <w:rPr>
          <w:rFonts w:asciiTheme="majorHAnsi" w:hAnsiTheme="majorHAnsi"/>
        </w:rPr>
        <w:t xml:space="preserve"> hot glue gun, hot </w:t>
      </w:r>
      <w:r w:rsidR="000C5489" w:rsidRPr="0073534B">
        <w:rPr>
          <w:rFonts w:asciiTheme="majorHAnsi" w:hAnsiTheme="majorHAnsi"/>
        </w:rPr>
        <w:t>glue</w:t>
      </w:r>
      <w:r w:rsidR="00293CE1" w:rsidRPr="0073534B">
        <w:rPr>
          <w:rFonts w:asciiTheme="majorHAnsi" w:hAnsiTheme="majorHAnsi"/>
        </w:rPr>
        <w:t xml:space="preserve"> gun</w:t>
      </w:r>
      <w:r w:rsidR="00495D83" w:rsidRPr="0073534B">
        <w:rPr>
          <w:rFonts w:asciiTheme="majorHAnsi" w:hAnsiTheme="majorHAnsi"/>
        </w:rPr>
        <w:t xml:space="preserve"> sticks,</w:t>
      </w:r>
      <w:r w:rsidR="000C5489" w:rsidRPr="0073534B">
        <w:rPr>
          <w:rFonts w:asciiTheme="majorHAnsi" w:hAnsiTheme="majorHAnsi"/>
        </w:rPr>
        <w:t xml:space="preserve"> markers</w:t>
      </w:r>
      <w:r w:rsidR="00094F0E" w:rsidRPr="0073534B">
        <w:rPr>
          <w:rFonts w:asciiTheme="majorHAnsi" w:hAnsiTheme="majorHAnsi"/>
        </w:rPr>
        <w:t xml:space="preserve">, 1 sheet of </w:t>
      </w:r>
      <w:r w:rsidR="001B4078">
        <w:rPr>
          <w:rFonts w:asciiTheme="majorHAnsi" w:hAnsiTheme="majorHAnsi"/>
        </w:rPr>
        <w:t xml:space="preserve">wax or parchment </w:t>
      </w:r>
      <w:r w:rsidR="00094F0E" w:rsidRPr="0073534B">
        <w:rPr>
          <w:rFonts w:asciiTheme="majorHAnsi" w:hAnsiTheme="majorHAnsi"/>
        </w:rPr>
        <w:t xml:space="preserve">paper, one small </w:t>
      </w:r>
      <w:r w:rsidR="001B4078">
        <w:rPr>
          <w:rFonts w:asciiTheme="majorHAnsi" w:hAnsiTheme="majorHAnsi"/>
        </w:rPr>
        <w:t>notebook</w:t>
      </w:r>
      <w:r w:rsidR="00094F0E" w:rsidRPr="0073534B">
        <w:rPr>
          <w:rFonts w:asciiTheme="majorHAnsi" w:hAnsiTheme="majorHAnsi"/>
        </w:rPr>
        <w:t xml:space="preserve"> with non-lined paper</w:t>
      </w:r>
      <w:r w:rsidR="001B4078">
        <w:rPr>
          <w:rFonts w:asciiTheme="majorHAnsi" w:hAnsiTheme="majorHAnsi"/>
        </w:rPr>
        <w:t xml:space="preserve"> or folded blank paper in the shape of a book,</w:t>
      </w:r>
      <w:r w:rsidR="00094F0E" w:rsidRPr="0073534B">
        <w:rPr>
          <w:rFonts w:asciiTheme="majorHAnsi" w:hAnsiTheme="majorHAnsi"/>
        </w:rPr>
        <w:t xml:space="preserve"> glue, twine or </w:t>
      </w:r>
      <w:r w:rsidR="009D0E2B" w:rsidRPr="0073534B">
        <w:rPr>
          <w:rFonts w:asciiTheme="majorHAnsi" w:hAnsiTheme="majorHAnsi"/>
        </w:rPr>
        <w:t>raffia</w:t>
      </w:r>
      <w:r w:rsidR="00094F0E" w:rsidRPr="0073534B">
        <w:rPr>
          <w:rFonts w:asciiTheme="majorHAnsi" w:hAnsiTheme="majorHAnsi"/>
        </w:rPr>
        <w:t xml:space="preserve"> ribbon</w:t>
      </w:r>
      <w:r w:rsidR="001915DC" w:rsidRPr="0073534B">
        <w:rPr>
          <w:rFonts w:asciiTheme="majorHAnsi" w:hAnsiTheme="majorHAnsi"/>
        </w:rPr>
        <w:t>, 1 penny</w:t>
      </w:r>
      <w:r w:rsidR="001B4078">
        <w:rPr>
          <w:rFonts w:asciiTheme="majorHAnsi" w:hAnsiTheme="majorHAnsi"/>
        </w:rPr>
        <w:t>, scissors</w:t>
      </w:r>
    </w:p>
    <w:p w14:paraId="2E8B6093" w14:textId="77777777" w:rsidR="00441DF9" w:rsidRPr="0073534B" w:rsidRDefault="00441DF9" w:rsidP="0073534B">
      <w:pPr>
        <w:pStyle w:val="NoSpacing"/>
        <w:rPr>
          <w:rFonts w:asciiTheme="majorHAnsi" w:hAnsiTheme="majorHAnsi"/>
        </w:rPr>
      </w:pPr>
    </w:p>
    <w:p w14:paraId="5B156A1B" w14:textId="77777777" w:rsidR="00D22EBB" w:rsidRDefault="00517615" w:rsidP="0073534B">
      <w:pPr>
        <w:pStyle w:val="NoSpacing"/>
        <w:rPr>
          <w:rFonts w:asciiTheme="majorHAnsi" w:hAnsiTheme="majorHAnsi"/>
          <w:b/>
        </w:rPr>
      </w:pPr>
      <w:r w:rsidRPr="0073534B">
        <w:rPr>
          <w:rFonts w:asciiTheme="majorHAnsi" w:hAnsiTheme="majorHAnsi"/>
          <w:b/>
        </w:rPr>
        <w:t>L</w:t>
      </w:r>
      <w:r w:rsidR="00DF41A4" w:rsidRPr="0073534B">
        <w:rPr>
          <w:rFonts w:asciiTheme="majorHAnsi" w:hAnsiTheme="majorHAnsi"/>
          <w:b/>
        </w:rPr>
        <w:t xml:space="preserve">ESSON </w:t>
      </w:r>
      <w:r w:rsidRPr="0073534B">
        <w:rPr>
          <w:rFonts w:asciiTheme="majorHAnsi" w:hAnsiTheme="majorHAnsi"/>
          <w:b/>
        </w:rPr>
        <w:t xml:space="preserve">2:  </w:t>
      </w:r>
      <w:r w:rsidR="003E25A7" w:rsidRPr="0073534B">
        <w:rPr>
          <w:rFonts w:asciiTheme="majorHAnsi" w:hAnsiTheme="majorHAnsi"/>
          <w:b/>
        </w:rPr>
        <w:t xml:space="preserve">MAGICAL POTIONS </w:t>
      </w:r>
    </w:p>
    <w:p w14:paraId="5F946BEB" w14:textId="77777777" w:rsidR="00441DF9" w:rsidRPr="0073534B" w:rsidRDefault="00441DF9" w:rsidP="0073534B">
      <w:pPr>
        <w:pStyle w:val="NoSpacing"/>
        <w:rPr>
          <w:rFonts w:asciiTheme="majorHAnsi" w:hAnsiTheme="majorHAnsi"/>
          <w:b/>
        </w:rPr>
      </w:pPr>
    </w:p>
    <w:p w14:paraId="5BFCF59B" w14:textId="220248D3" w:rsidR="00F460E2" w:rsidRDefault="00D22EBB" w:rsidP="0073534B">
      <w:pPr>
        <w:pStyle w:val="NoSpacing"/>
        <w:rPr>
          <w:rFonts w:asciiTheme="majorHAnsi" w:hAnsiTheme="majorHAnsi"/>
        </w:rPr>
      </w:pPr>
      <w:r w:rsidRPr="0073534B">
        <w:rPr>
          <w:rFonts w:asciiTheme="majorHAnsi" w:hAnsiTheme="majorHAnsi"/>
        </w:rPr>
        <w:t xml:space="preserve">Materials:  </w:t>
      </w:r>
      <w:r w:rsidR="00135934" w:rsidRPr="0073534B">
        <w:rPr>
          <w:rFonts w:asciiTheme="majorHAnsi" w:hAnsiTheme="majorHAnsi"/>
        </w:rPr>
        <w:t xml:space="preserve">1 sheet of blank paper, pencil, </w:t>
      </w:r>
      <w:r w:rsidR="00FF0333" w:rsidRPr="0073534B">
        <w:rPr>
          <w:rFonts w:asciiTheme="majorHAnsi" w:hAnsiTheme="majorHAnsi"/>
        </w:rPr>
        <w:t>2</w:t>
      </w:r>
      <w:r w:rsidR="00B334A5" w:rsidRPr="0073534B">
        <w:rPr>
          <w:rFonts w:asciiTheme="majorHAnsi" w:hAnsiTheme="majorHAnsi"/>
        </w:rPr>
        <w:t xml:space="preserve"> small jar</w:t>
      </w:r>
      <w:r w:rsidR="00FF0333" w:rsidRPr="0073534B">
        <w:rPr>
          <w:rFonts w:asciiTheme="majorHAnsi" w:hAnsiTheme="majorHAnsi"/>
        </w:rPr>
        <w:t>s</w:t>
      </w:r>
      <w:r w:rsidR="00B334A5" w:rsidRPr="0073534B">
        <w:rPr>
          <w:rFonts w:asciiTheme="majorHAnsi" w:hAnsiTheme="majorHAnsi"/>
        </w:rPr>
        <w:t xml:space="preserve"> </w:t>
      </w:r>
      <w:r w:rsidR="001B4078">
        <w:rPr>
          <w:rFonts w:asciiTheme="majorHAnsi" w:hAnsiTheme="majorHAnsi"/>
        </w:rPr>
        <w:t>or bottles</w:t>
      </w:r>
      <w:r w:rsidR="00B334A5" w:rsidRPr="0073534B">
        <w:rPr>
          <w:rFonts w:asciiTheme="majorHAnsi" w:hAnsiTheme="majorHAnsi"/>
        </w:rPr>
        <w:t xml:space="preserve">, </w:t>
      </w:r>
      <w:r w:rsidR="00FF0333" w:rsidRPr="0073534B">
        <w:rPr>
          <w:rFonts w:asciiTheme="majorHAnsi" w:hAnsiTheme="majorHAnsi"/>
        </w:rPr>
        <w:t>glycerin</w:t>
      </w:r>
      <w:r w:rsidR="001B4078">
        <w:rPr>
          <w:rFonts w:asciiTheme="majorHAnsi" w:hAnsiTheme="majorHAnsi"/>
        </w:rPr>
        <w:t xml:space="preserve"> (optional)</w:t>
      </w:r>
      <w:r w:rsidR="00FF0333" w:rsidRPr="0073534B">
        <w:rPr>
          <w:rFonts w:asciiTheme="majorHAnsi" w:hAnsiTheme="majorHAnsi"/>
        </w:rPr>
        <w:t>, eye dropper</w:t>
      </w:r>
      <w:r w:rsidR="001B4078">
        <w:rPr>
          <w:rFonts w:asciiTheme="majorHAnsi" w:hAnsiTheme="majorHAnsi"/>
        </w:rPr>
        <w:t xml:space="preserve"> (optional)</w:t>
      </w:r>
      <w:r w:rsidR="00FF0333" w:rsidRPr="0073534B">
        <w:rPr>
          <w:rFonts w:asciiTheme="majorHAnsi" w:hAnsiTheme="majorHAnsi"/>
        </w:rPr>
        <w:t xml:space="preserve">, </w:t>
      </w:r>
      <w:r w:rsidR="00B334A5" w:rsidRPr="0073534B">
        <w:rPr>
          <w:rFonts w:asciiTheme="majorHAnsi" w:hAnsiTheme="majorHAnsi"/>
        </w:rPr>
        <w:t>water</w:t>
      </w:r>
      <w:r w:rsidR="00AC0EF8" w:rsidRPr="0073534B">
        <w:rPr>
          <w:rFonts w:asciiTheme="majorHAnsi" w:hAnsiTheme="majorHAnsi"/>
        </w:rPr>
        <w:t xml:space="preserve">, </w:t>
      </w:r>
      <w:r w:rsidR="006260DE" w:rsidRPr="0073534B">
        <w:rPr>
          <w:rFonts w:asciiTheme="majorHAnsi" w:hAnsiTheme="majorHAnsi"/>
        </w:rPr>
        <w:t>glitter glue</w:t>
      </w:r>
      <w:r w:rsidR="001B4078">
        <w:rPr>
          <w:rFonts w:asciiTheme="majorHAnsi" w:hAnsiTheme="majorHAnsi"/>
        </w:rPr>
        <w:t>/glitter or sequins</w:t>
      </w:r>
      <w:r w:rsidR="006260DE" w:rsidRPr="0073534B">
        <w:rPr>
          <w:rFonts w:asciiTheme="majorHAnsi" w:hAnsiTheme="majorHAnsi"/>
        </w:rPr>
        <w:t>,</w:t>
      </w:r>
      <w:r w:rsidR="00FF0333" w:rsidRPr="0073534B">
        <w:rPr>
          <w:rFonts w:asciiTheme="majorHAnsi" w:hAnsiTheme="majorHAnsi"/>
        </w:rPr>
        <w:t xml:space="preserve"> </w:t>
      </w:r>
      <w:r w:rsidR="00F460E2" w:rsidRPr="0073534B">
        <w:rPr>
          <w:rFonts w:asciiTheme="majorHAnsi" w:hAnsiTheme="majorHAnsi"/>
        </w:rPr>
        <w:t xml:space="preserve">Alka-Seltzer tabs, a variety of items to add to the </w:t>
      </w:r>
      <w:r w:rsidR="006D1E13">
        <w:rPr>
          <w:rFonts w:asciiTheme="majorHAnsi" w:hAnsiTheme="majorHAnsi"/>
        </w:rPr>
        <w:t>potions such as:  food coloring</w:t>
      </w:r>
      <w:r w:rsidR="00E47044" w:rsidRPr="0073534B">
        <w:rPr>
          <w:rFonts w:asciiTheme="majorHAnsi" w:hAnsiTheme="majorHAnsi"/>
        </w:rPr>
        <w:t xml:space="preserve">, </w:t>
      </w:r>
      <w:r w:rsidR="006D1E13">
        <w:rPr>
          <w:rFonts w:asciiTheme="majorHAnsi" w:hAnsiTheme="majorHAnsi"/>
        </w:rPr>
        <w:t xml:space="preserve">beads, moss, sequins, black beans, </w:t>
      </w:r>
      <w:r w:rsidR="00135934" w:rsidRPr="0073534B">
        <w:rPr>
          <w:rFonts w:asciiTheme="majorHAnsi" w:hAnsiTheme="majorHAnsi"/>
        </w:rPr>
        <w:t>feather</w:t>
      </w:r>
      <w:r w:rsidR="00B20C28" w:rsidRPr="0073534B">
        <w:rPr>
          <w:rFonts w:asciiTheme="majorHAnsi" w:hAnsiTheme="majorHAnsi"/>
        </w:rPr>
        <w:t>s</w:t>
      </w:r>
      <w:r w:rsidR="00135934" w:rsidRPr="0073534B">
        <w:rPr>
          <w:rFonts w:asciiTheme="majorHAnsi" w:hAnsiTheme="majorHAnsi"/>
        </w:rPr>
        <w:t>,</w:t>
      </w:r>
      <w:r w:rsidR="00F460E2" w:rsidRPr="0073534B">
        <w:rPr>
          <w:rFonts w:asciiTheme="majorHAnsi" w:hAnsiTheme="majorHAnsi"/>
        </w:rPr>
        <w:t xml:space="preserve"> </w:t>
      </w:r>
      <w:r w:rsidR="006D1E13">
        <w:rPr>
          <w:rFonts w:asciiTheme="majorHAnsi" w:hAnsiTheme="majorHAnsi"/>
        </w:rPr>
        <w:t xml:space="preserve">white yarn, </w:t>
      </w:r>
      <w:r w:rsidR="00E47044" w:rsidRPr="0073534B">
        <w:rPr>
          <w:rFonts w:asciiTheme="majorHAnsi" w:hAnsiTheme="majorHAnsi"/>
        </w:rPr>
        <w:t xml:space="preserve">etc.  </w:t>
      </w:r>
    </w:p>
    <w:p w14:paraId="12670FFB" w14:textId="77777777" w:rsidR="00441DF9" w:rsidRPr="0073534B" w:rsidRDefault="00441DF9" w:rsidP="0073534B">
      <w:pPr>
        <w:pStyle w:val="NoSpacing"/>
        <w:rPr>
          <w:rFonts w:asciiTheme="majorHAnsi" w:hAnsiTheme="majorHAnsi"/>
        </w:rPr>
      </w:pPr>
    </w:p>
    <w:p w14:paraId="6696172B" w14:textId="09CBDFCC" w:rsidR="00CE36CB" w:rsidRDefault="00E50F66" w:rsidP="0073534B">
      <w:pPr>
        <w:pStyle w:val="NoSpacing"/>
        <w:rPr>
          <w:rFonts w:asciiTheme="majorHAnsi" w:hAnsiTheme="majorHAnsi"/>
          <w:b/>
        </w:rPr>
      </w:pPr>
      <w:r w:rsidRPr="0073534B">
        <w:rPr>
          <w:rFonts w:asciiTheme="majorHAnsi" w:hAnsiTheme="majorHAnsi"/>
          <w:b/>
        </w:rPr>
        <w:t>L</w:t>
      </w:r>
      <w:r w:rsidR="003E25A7" w:rsidRPr="0073534B">
        <w:rPr>
          <w:rFonts w:asciiTheme="majorHAnsi" w:hAnsiTheme="majorHAnsi"/>
          <w:b/>
        </w:rPr>
        <w:t>ESSON 3:  CHARMS AND SPELLS</w:t>
      </w:r>
    </w:p>
    <w:p w14:paraId="2703B346" w14:textId="77777777" w:rsidR="00441DF9" w:rsidRPr="0073534B" w:rsidRDefault="00441DF9" w:rsidP="0073534B">
      <w:pPr>
        <w:pStyle w:val="NoSpacing"/>
        <w:rPr>
          <w:rFonts w:asciiTheme="majorHAnsi" w:hAnsiTheme="majorHAnsi"/>
          <w:b/>
        </w:rPr>
      </w:pPr>
    </w:p>
    <w:p w14:paraId="5401586C" w14:textId="30D2A535" w:rsidR="003B623A" w:rsidRDefault="00F913FF" w:rsidP="0073534B">
      <w:pPr>
        <w:pStyle w:val="NoSpacing"/>
        <w:rPr>
          <w:rFonts w:asciiTheme="majorHAnsi" w:hAnsiTheme="majorHAnsi"/>
        </w:rPr>
      </w:pPr>
      <w:r w:rsidRPr="0073534B">
        <w:rPr>
          <w:rFonts w:asciiTheme="majorHAnsi" w:hAnsiTheme="majorHAnsi"/>
        </w:rPr>
        <w:t xml:space="preserve">Materials:  </w:t>
      </w:r>
      <w:r w:rsidR="00B20096" w:rsidRPr="0073534B">
        <w:rPr>
          <w:rFonts w:asciiTheme="majorHAnsi" w:hAnsiTheme="majorHAnsi"/>
        </w:rPr>
        <w:t xml:space="preserve">silver/gold glitter or ink pens, </w:t>
      </w:r>
      <w:r w:rsidR="00037563" w:rsidRPr="0073534B">
        <w:rPr>
          <w:rFonts w:asciiTheme="majorHAnsi" w:hAnsiTheme="majorHAnsi"/>
        </w:rPr>
        <w:t>scissors, glue, markers, pencils</w:t>
      </w:r>
    </w:p>
    <w:p w14:paraId="52AA18D3" w14:textId="77777777" w:rsidR="00441DF9" w:rsidRPr="0073534B" w:rsidRDefault="00441DF9" w:rsidP="0073534B">
      <w:pPr>
        <w:pStyle w:val="NoSpacing"/>
        <w:rPr>
          <w:rFonts w:asciiTheme="majorHAnsi" w:hAnsiTheme="majorHAnsi"/>
        </w:rPr>
      </w:pPr>
    </w:p>
    <w:p w14:paraId="6923EDF4" w14:textId="18F9DA3B" w:rsidR="00597667" w:rsidRDefault="00460217" w:rsidP="0073534B">
      <w:pPr>
        <w:pStyle w:val="NoSpacing"/>
        <w:rPr>
          <w:rFonts w:asciiTheme="majorHAnsi" w:hAnsiTheme="majorHAnsi"/>
          <w:b/>
        </w:rPr>
      </w:pPr>
      <w:r w:rsidRPr="0073534B">
        <w:rPr>
          <w:rFonts w:asciiTheme="majorHAnsi" w:hAnsiTheme="majorHAnsi"/>
          <w:b/>
        </w:rPr>
        <w:t>L</w:t>
      </w:r>
      <w:r w:rsidR="00735F13" w:rsidRPr="0073534B">
        <w:rPr>
          <w:rFonts w:asciiTheme="majorHAnsi" w:hAnsiTheme="majorHAnsi"/>
          <w:b/>
        </w:rPr>
        <w:t xml:space="preserve">ESSON </w:t>
      </w:r>
      <w:r w:rsidR="001B4078">
        <w:rPr>
          <w:rFonts w:asciiTheme="majorHAnsi" w:hAnsiTheme="majorHAnsi"/>
          <w:b/>
        </w:rPr>
        <w:t>4</w:t>
      </w:r>
      <w:r w:rsidR="00735F13" w:rsidRPr="0073534B">
        <w:rPr>
          <w:rFonts w:asciiTheme="majorHAnsi" w:hAnsiTheme="majorHAnsi"/>
          <w:b/>
        </w:rPr>
        <w:t>:  MAGICAL PETS</w:t>
      </w:r>
      <w:r w:rsidR="001323B2" w:rsidRPr="0073534B">
        <w:rPr>
          <w:rFonts w:asciiTheme="majorHAnsi" w:hAnsiTheme="majorHAnsi"/>
          <w:b/>
        </w:rPr>
        <w:t xml:space="preserve"> </w:t>
      </w:r>
    </w:p>
    <w:p w14:paraId="226C91DE" w14:textId="77777777" w:rsidR="00441DF9" w:rsidRPr="0073534B" w:rsidRDefault="00441DF9" w:rsidP="0073534B">
      <w:pPr>
        <w:pStyle w:val="NoSpacing"/>
        <w:rPr>
          <w:rFonts w:asciiTheme="majorHAnsi" w:hAnsiTheme="majorHAnsi"/>
          <w:b/>
        </w:rPr>
      </w:pPr>
    </w:p>
    <w:p w14:paraId="3A24BE87" w14:textId="56A13E2A" w:rsidR="00597667" w:rsidRDefault="00597667" w:rsidP="0073534B">
      <w:pPr>
        <w:pStyle w:val="NoSpacing"/>
        <w:rPr>
          <w:rFonts w:asciiTheme="majorHAnsi" w:hAnsiTheme="majorHAnsi"/>
        </w:rPr>
      </w:pPr>
      <w:r w:rsidRPr="0073534B">
        <w:rPr>
          <w:rFonts w:asciiTheme="majorHAnsi" w:hAnsiTheme="majorHAnsi"/>
        </w:rPr>
        <w:t>Materials:  1 plastic Easter egg, gold paint</w:t>
      </w:r>
      <w:r w:rsidR="00293CE1" w:rsidRPr="0073534B">
        <w:rPr>
          <w:rFonts w:asciiTheme="majorHAnsi" w:hAnsiTheme="majorHAnsi"/>
        </w:rPr>
        <w:t xml:space="preserve"> or gold foil</w:t>
      </w:r>
      <w:r w:rsidR="001B4078">
        <w:rPr>
          <w:rFonts w:asciiTheme="majorHAnsi" w:hAnsiTheme="majorHAnsi"/>
        </w:rPr>
        <w:t xml:space="preserve"> or aluminum foil</w:t>
      </w:r>
      <w:r w:rsidR="009E54C4" w:rsidRPr="0073534B">
        <w:rPr>
          <w:rFonts w:asciiTheme="majorHAnsi" w:hAnsiTheme="majorHAnsi"/>
        </w:rPr>
        <w:t>, a few toothpicks</w:t>
      </w:r>
      <w:r w:rsidRPr="0073534B">
        <w:rPr>
          <w:rFonts w:asciiTheme="majorHAnsi" w:hAnsiTheme="majorHAnsi"/>
        </w:rPr>
        <w:t xml:space="preserve">, </w:t>
      </w:r>
      <w:r w:rsidR="009E54C4" w:rsidRPr="0073534B">
        <w:rPr>
          <w:rFonts w:asciiTheme="majorHAnsi" w:hAnsiTheme="majorHAnsi"/>
        </w:rPr>
        <w:t>a few paper or foam plates for the paint, 1 small dragon</w:t>
      </w:r>
      <w:r w:rsidR="001B4078">
        <w:rPr>
          <w:rFonts w:asciiTheme="majorHAnsi" w:hAnsiTheme="majorHAnsi"/>
        </w:rPr>
        <w:t xml:space="preserve"> or other small plastic animal, Play-</w:t>
      </w:r>
      <w:r w:rsidR="009E54C4" w:rsidRPr="0073534B">
        <w:rPr>
          <w:rFonts w:asciiTheme="majorHAnsi" w:hAnsiTheme="majorHAnsi"/>
        </w:rPr>
        <w:t>doh or clay</w:t>
      </w:r>
      <w:r w:rsidR="00AF6E19" w:rsidRPr="0073534B">
        <w:rPr>
          <w:rFonts w:asciiTheme="majorHAnsi" w:hAnsiTheme="majorHAnsi"/>
        </w:rPr>
        <w:t>, co</w:t>
      </w:r>
      <w:r w:rsidR="00B411EA" w:rsidRPr="0073534B">
        <w:rPr>
          <w:rFonts w:asciiTheme="majorHAnsi" w:hAnsiTheme="majorHAnsi"/>
        </w:rPr>
        <w:t xml:space="preserve">nstruction </w:t>
      </w:r>
      <w:r w:rsidR="00AF6E19" w:rsidRPr="0073534B">
        <w:rPr>
          <w:rFonts w:asciiTheme="majorHAnsi" w:hAnsiTheme="majorHAnsi"/>
        </w:rPr>
        <w:t>paper, scissors</w:t>
      </w:r>
      <w:r w:rsidR="00B411EA" w:rsidRPr="0073534B">
        <w:rPr>
          <w:rFonts w:asciiTheme="majorHAnsi" w:hAnsiTheme="majorHAnsi"/>
        </w:rPr>
        <w:t>, glue</w:t>
      </w:r>
    </w:p>
    <w:p w14:paraId="2EAE0275" w14:textId="77777777" w:rsidR="00441DF9" w:rsidRPr="0073534B" w:rsidRDefault="00441DF9" w:rsidP="0073534B">
      <w:pPr>
        <w:pStyle w:val="NoSpacing"/>
        <w:rPr>
          <w:rFonts w:asciiTheme="majorHAnsi" w:hAnsiTheme="majorHAnsi"/>
        </w:rPr>
      </w:pPr>
    </w:p>
    <w:p w14:paraId="0D7A2FF7" w14:textId="6093D1AA" w:rsidR="00FB183D" w:rsidRDefault="00FB183D" w:rsidP="0073534B">
      <w:pPr>
        <w:pStyle w:val="NoSpacing"/>
        <w:rPr>
          <w:rFonts w:asciiTheme="majorHAnsi" w:hAnsiTheme="majorHAnsi"/>
          <w:b/>
        </w:rPr>
      </w:pPr>
      <w:r w:rsidRPr="0073534B">
        <w:rPr>
          <w:rFonts w:asciiTheme="majorHAnsi" w:hAnsiTheme="majorHAnsi"/>
          <w:b/>
        </w:rPr>
        <w:t xml:space="preserve">LESSON </w:t>
      </w:r>
      <w:r w:rsidR="001B4078">
        <w:rPr>
          <w:rFonts w:asciiTheme="majorHAnsi" w:hAnsiTheme="majorHAnsi"/>
          <w:b/>
        </w:rPr>
        <w:t>5</w:t>
      </w:r>
      <w:r w:rsidRPr="0073534B">
        <w:rPr>
          <w:rFonts w:asciiTheme="majorHAnsi" w:hAnsiTheme="majorHAnsi"/>
          <w:b/>
        </w:rPr>
        <w:t>: FORTUNE TELLERS</w:t>
      </w:r>
    </w:p>
    <w:p w14:paraId="238ED406" w14:textId="77777777" w:rsidR="00441DF9" w:rsidRPr="0073534B" w:rsidRDefault="00441DF9" w:rsidP="0073534B">
      <w:pPr>
        <w:pStyle w:val="NoSpacing"/>
        <w:rPr>
          <w:rFonts w:asciiTheme="majorHAnsi" w:hAnsiTheme="majorHAnsi"/>
          <w:b/>
        </w:rPr>
      </w:pPr>
    </w:p>
    <w:p w14:paraId="3968B3FC" w14:textId="59DBFDF3" w:rsidR="00FB183D" w:rsidRDefault="00FB183D" w:rsidP="0073534B">
      <w:pPr>
        <w:pStyle w:val="NoSpacing"/>
        <w:rPr>
          <w:rFonts w:asciiTheme="majorHAnsi" w:hAnsiTheme="majorHAnsi"/>
        </w:rPr>
      </w:pPr>
      <w:r w:rsidRPr="0073534B">
        <w:rPr>
          <w:rFonts w:asciiTheme="majorHAnsi" w:hAnsiTheme="majorHAnsi"/>
        </w:rPr>
        <w:t xml:space="preserve">Materials:  </w:t>
      </w:r>
      <w:r w:rsidR="008667EE" w:rsidRPr="0073534B">
        <w:rPr>
          <w:rFonts w:asciiTheme="majorHAnsi" w:hAnsiTheme="majorHAnsi"/>
        </w:rPr>
        <w:t>1 cootie-catcher fortune teller template, markers</w:t>
      </w:r>
      <w:r w:rsidR="00293CE1" w:rsidRPr="0073534B">
        <w:rPr>
          <w:rFonts w:asciiTheme="majorHAnsi" w:hAnsiTheme="majorHAnsi"/>
        </w:rPr>
        <w:t xml:space="preserve">, 1 small block of foam, a few golf tees, a few marbles </w:t>
      </w:r>
    </w:p>
    <w:p w14:paraId="00CDA12B" w14:textId="77777777" w:rsidR="00441DF9" w:rsidRPr="0073534B" w:rsidRDefault="00441DF9" w:rsidP="0073534B">
      <w:pPr>
        <w:pStyle w:val="NoSpacing"/>
        <w:rPr>
          <w:rFonts w:asciiTheme="majorHAnsi" w:hAnsiTheme="majorHAnsi"/>
        </w:rPr>
      </w:pPr>
    </w:p>
    <w:p w14:paraId="502E514E" w14:textId="07AE3CC5" w:rsidR="004C22DC" w:rsidRDefault="00FB183D" w:rsidP="0073534B">
      <w:pPr>
        <w:pStyle w:val="NoSpacing"/>
        <w:rPr>
          <w:rFonts w:asciiTheme="majorHAnsi" w:hAnsiTheme="majorHAnsi"/>
          <w:b/>
        </w:rPr>
      </w:pPr>
      <w:r w:rsidRPr="0073534B">
        <w:rPr>
          <w:rFonts w:asciiTheme="majorHAnsi" w:hAnsiTheme="majorHAnsi"/>
          <w:b/>
        </w:rPr>
        <w:t>LESSON</w:t>
      </w:r>
      <w:r w:rsidR="004C22DC" w:rsidRPr="0073534B">
        <w:rPr>
          <w:rFonts w:asciiTheme="majorHAnsi" w:hAnsiTheme="majorHAnsi"/>
          <w:b/>
        </w:rPr>
        <w:t xml:space="preserve"> </w:t>
      </w:r>
      <w:r w:rsidR="001B4078">
        <w:rPr>
          <w:rFonts w:asciiTheme="majorHAnsi" w:hAnsiTheme="majorHAnsi"/>
          <w:b/>
        </w:rPr>
        <w:t>6</w:t>
      </w:r>
      <w:r w:rsidR="004C22DC" w:rsidRPr="0073534B">
        <w:rPr>
          <w:rFonts w:asciiTheme="majorHAnsi" w:hAnsiTheme="majorHAnsi"/>
          <w:b/>
        </w:rPr>
        <w:t>:</w:t>
      </w:r>
      <w:r w:rsidRPr="0073534B">
        <w:rPr>
          <w:rFonts w:asciiTheme="majorHAnsi" w:hAnsiTheme="majorHAnsi"/>
          <w:b/>
        </w:rPr>
        <w:t xml:space="preserve">  HERBOLOGY</w:t>
      </w:r>
    </w:p>
    <w:p w14:paraId="1BF20171" w14:textId="77777777" w:rsidR="00441DF9" w:rsidRPr="0073534B" w:rsidRDefault="00441DF9" w:rsidP="0073534B">
      <w:pPr>
        <w:pStyle w:val="NoSpacing"/>
        <w:rPr>
          <w:rFonts w:asciiTheme="majorHAnsi" w:hAnsiTheme="majorHAnsi"/>
          <w:b/>
        </w:rPr>
      </w:pPr>
    </w:p>
    <w:p w14:paraId="2E2E194E" w14:textId="6F42187A" w:rsidR="004C22DC" w:rsidRDefault="004C22DC" w:rsidP="0073534B">
      <w:pPr>
        <w:pStyle w:val="NoSpacing"/>
        <w:rPr>
          <w:rFonts w:asciiTheme="majorHAnsi" w:hAnsiTheme="majorHAnsi"/>
        </w:rPr>
      </w:pPr>
      <w:r w:rsidRPr="0073534B">
        <w:rPr>
          <w:rFonts w:asciiTheme="majorHAnsi" w:hAnsiTheme="majorHAnsi"/>
        </w:rPr>
        <w:t xml:space="preserve">Materials:  </w:t>
      </w:r>
      <w:r w:rsidR="0032153B" w:rsidRPr="0073534B">
        <w:rPr>
          <w:rFonts w:asciiTheme="majorHAnsi" w:hAnsiTheme="majorHAnsi"/>
        </w:rPr>
        <w:t>1 p</w:t>
      </w:r>
      <w:r w:rsidR="00B07029" w:rsidRPr="0073534B">
        <w:rPr>
          <w:rFonts w:asciiTheme="majorHAnsi" w:hAnsiTheme="majorHAnsi"/>
        </w:rPr>
        <w:t xml:space="preserve">lastic </w:t>
      </w:r>
      <w:proofErr w:type="gramStart"/>
      <w:r w:rsidR="00B07029" w:rsidRPr="0073534B">
        <w:rPr>
          <w:rFonts w:asciiTheme="majorHAnsi" w:hAnsiTheme="majorHAnsi"/>
        </w:rPr>
        <w:t>flower pot</w:t>
      </w:r>
      <w:proofErr w:type="gramEnd"/>
      <w:r w:rsidR="00293CE1" w:rsidRPr="0073534B">
        <w:rPr>
          <w:rFonts w:asciiTheme="majorHAnsi" w:hAnsiTheme="majorHAnsi"/>
        </w:rPr>
        <w:t xml:space="preserve"> </w:t>
      </w:r>
      <w:r w:rsidR="001B4078">
        <w:rPr>
          <w:rFonts w:asciiTheme="majorHAnsi" w:hAnsiTheme="majorHAnsi"/>
        </w:rPr>
        <w:t>or plastic cup</w:t>
      </w:r>
      <w:r w:rsidRPr="0073534B">
        <w:rPr>
          <w:rFonts w:asciiTheme="majorHAnsi" w:hAnsiTheme="majorHAnsi"/>
        </w:rPr>
        <w:t xml:space="preserve">, </w:t>
      </w:r>
      <w:r w:rsidR="00293CE1" w:rsidRPr="0073534B">
        <w:rPr>
          <w:rFonts w:asciiTheme="majorHAnsi" w:hAnsiTheme="majorHAnsi"/>
        </w:rPr>
        <w:t xml:space="preserve">4 pieces of </w:t>
      </w:r>
      <w:r w:rsidR="0032153B" w:rsidRPr="0073534B">
        <w:rPr>
          <w:rFonts w:asciiTheme="majorHAnsi" w:hAnsiTheme="majorHAnsi"/>
        </w:rPr>
        <w:t>paper</w:t>
      </w:r>
      <w:r w:rsidR="00FF4FF9" w:rsidRPr="0073534B">
        <w:rPr>
          <w:rFonts w:asciiTheme="majorHAnsi" w:hAnsiTheme="majorHAnsi"/>
        </w:rPr>
        <w:t>, sharpie</w:t>
      </w:r>
      <w:r w:rsidR="00A83479" w:rsidRPr="0073534B">
        <w:rPr>
          <w:rFonts w:asciiTheme="majorHAnsi" w:hAnsiTheme="majorHAnsi"/>
        </w:rPr>
        <w:t xml:space="preserve"> </w:t>
      </w:r>
      <w:r w:rsidR="0032153B" w:rsidRPr="0073534B">
        <w:rPr>
          <w:rFonts w:asciiTheme="majorHAnsi" w:hAnsiTheme="majorHAnsi"/>
        </w:rPr>
        <w:t>markers</w:t>
      </w:r>
      <w:r w:rsidR="001B4078">
        <w:rPr>
          <w:rFonts w:asciiTheme="majorHAnsi" w:hAnsiTheme="majorHAnsi"/>
        </w:rPr>
        <w:t>, grass seed (optional)</w:t>
      </w:r>
    </w:p>
    <w:p w14:paraId="398D833A" w14:textId="77777777" w:rsidR="00441DF9" w:rsidRPr="0073534B" w:rsidRDefault="00441DF9" w:rsidP="0073534B">
      <w:pPr>
        <w:pStyle w:val="NoSpacing"/>
        <w:rPr>
          <w:rFonts w:asciiTheme="majorHAnsi" w:hAnsiTheme="majorHAnsi"/>
        </w:rPr>
      </w:pPr>
    </w:p>
    <w:p w14:paraId="15212A08" w14:textId="25BFE967" w:rsidR="00470A29" w:rsidRDefault="00912BF0" w:rsidP="0073534B">
      <w:pPr>
        <w:pStyle w:val="NoSpacing"/>
        <w:rPr>
          <w:rFonts w:asciiTheme="majorHAnsi" w:hAnsiTheme="majorHAnsi"/>
          <w:b/>
        </w:rPr>
      </w:pPr>
      <w:r w:rsidRPr="0073534B">
        <w:rPr>
          <w:rFonts w:asciiTheme="majorHAnsi" w:hAnsiTheme="majorHAnsi"/>
          <w:b/>
        </w:rPr>
        <w:t>L</w:t>
      </w:r>
      <w:r w:rsidR="00FB183D" w:rsidRPr="0073534B">
        <w:rPr>
          <w:rFonts w:asciiTheme="majorHAnsi" w:hAnsiTheme="majorHAnsi"/>
          <w:b/>
        </w:rPr>
        <w:t xml:space="preserve">ESSON </w:t>
      </w:r>
      <w:r w:rsidR="001B4078">
        <w:rPr>
          <w:rFonts w:asciiTheme="majorHAnsi" w:hAnsiTheme="majorHAnsi"/>
          <w:b/>
        </w:rPr>
        <w:t>7</w:t>
      </w:r>
      <w:r w:rsidRPr="0073534B">
        <w:rPr>
          <w:rFonts w:asciiTheme="majorHAnsi" w:hAnsiTheme="majorHAnsi"/>
          <w:b/>
        </w:rPr>
        <w:t xml:space="preserve">:  </w:t>
      </w:r>
      <w:r w:rsidR="00CB70AE" w:rsidRPr="0073534B">
        <w:rPr>
          <w:rFonts w:asciiTheme="majorHAnsi" w:hAnsiTheme="majorHAnsi"/>
          <w:b/>
        </w:rPr>
        <w:t>WIZARD DWELLINGS</w:t>
      </w:r>
    </w:p>
    <w:p w14:paraId="34562AC8" w14:textId="77777777" w:rsidR="00441DF9" w:rsidRPr="0073534B" w:rsidRDefault="00441DF9" w:rsidP="0073534B">
      <w:pPr>
        <w:pStyle w:val="NoSpacing"/>
        <w:rPr>
          <w:rFonts w:asciiTheme="majorHAnsi" w:hAnsiTheme="majorHAnsi"/>
          <w:b/>
        </w:rPr>
      </w:pPr>
    </w:p>
    <w:p w14:paraId="68B40522" w14:textId="285C056A" w:rsidR="00114063" w:rsidRDefault="00470A29" w:rsidP="0073534B">
      <w:pPr>
        <w:pStyle w:val="NoSpacing"/>
        <w:rPr>
          <w:rFonts w:asciiTheme="majorHAnsi" w:hAnsiTheme="majorHAnsi"/>
        </w:rPr>
      </w:pPr>
      <w:r w:rsidRPr="0073534B">
        <w:rPr>
          <w:rFonts w:asciiTheme="majorHAnsi" w:hAnsiTheme="majorHAnsi"/>
        </w:rPr>
        <w:t>Materials:</w:t>
      </w:r>
      <w:r w:rsidR="00893CE4" w:rsidRPr="0073534B">
        <w:rPr>
          <w:rFonts w:asciiTheme="majorHAnsi" w:hAnsiTheme="majorHAnsi"/>
        </w:rPr>
        <w:t xml:space="preserve">  </w:t>
      </w:r>
      <w:r w:rsidR="00CB70AE" w:rsidRPr="0073534B">
        <w:rPr>
          <w:rFonts w:asciiTheme="majorHAnsi" w:hAnsiTheme="majorHAnsi"/>
        </w:rPr>
        <w:t>i</w:t>
      </w:r>
      <w:r w:rsidR="00114063" w:rsidRPr="0073534B">
        <w:rPr>
          <w:rFonts w:asciiTheme="majorHAnsi" w:hAnsiTheme="majorHAnsi"/>
        </w:rPr>
        <w:t>nterlocking Popsicle sticks</w:t>
      </w:r>
      <w:r w:rsidR="00CB70AE" w:rsidRPr="0073534B">
        <w:rPr>
          <w:rFonts w:asciiTheme="majorHAnsi" w:hAnsiTheme="majorHAnsi"/>
        </w:rPr>
        <w:t xml:space="preserve">, </w:t>
      </w:r>
      <w:r w:rsidR="00293CE1" w:rsidRPr="0073534B">
        <w:rPr>
          <w:rFonts w:asciiTheme="majorHAnsi" w:hAnsiTheme="majorHAnsi"/>
        </w:rPr>
        <w:t xml:space="preserve">hot glue gun, glue gun sticks, </w:t>
      </w:r>
      <w:r w:rsidR="00CB70AE" w:rsidRPr="0073534B">
        <w:rPr>
          <w:rFonts w:asciiTheme="majorHAnsi" w:hAnsiTheme="majorHAnsi"/>
        </w:rPr>
        <w:t>g</w:t>
      </w:r>
      <w:r w:rsidR="00114063" w:rsidRPr="0073534B">
        <w:rPr>
          <w:rFonts w:asciiTheme="majorHAnsi" w:hAnsiTheme="majorHAnsi"/>
        </w:rPr>
        <w:t>lue dots</w:t>
      </w:r>
      <w:r w:rsidR="00CB70AE" w:rsidRPr="0073534B">
        <w:rPr>
          <w:rFonts w:asciiTheme="majorHAnsi" w:hAnsiTheme="majorHAnsi"/>
        </w:rPr>
        <w:t>, construction paper, a</w:t>
      </w:r>
      <w:r w:rsidR="00114063" w:rsidRPr="0073534B">
        <w:rPr>
          <w:rFonts w:asciiTheme="majorHAnsi" w:hAnsiTheme="majorHAnsi"/>
        </w:rPr>
        <w:t>ssorted craft materials such as toothpicks, pom-poms, wood, sequins, pipe cleaners, etc.</w:t>
      </w:r>
      <w:r w:rsidR="00CB70AE" w:rsidRPr="0073534B">
        <w:rPr>
          <w:rFonts w:asciiTheme="majorHAnsi" w:hAnsiTheme="majorHAnsi"/>
        </w:rPr>
        <w:t>, s</w:t>
      </w:r>
      <w:r w:rsidR="00114063" w:rsidRPr="0073534B">
        <w:rPr>
          <w:rFonts w:asciiTheme="majorHAnsi" w:hAnsiTheme="majorHAnsi"/>
        </w:rPr>
        <w:t>cissors</w:t>
      </w:r>
      <w:r w:rsidR="00CB70AE" w:rsidRPr="0073534B">
        <w:rPr>
          <w:rFonts w:asciiTheme="majorHAnsi" w:hAnsiTheme="majorHAnsi"/>
        </w:rPr>
        <w:t>, m</w:t>
      </w:r>
      <w:r w:rsidR="00114063" w:rsidRPr="0073534B">
        <w:rPr>
          <w:rFonts w:asciiTheme="majorHAnsi" w:hAnsiTheme="majorHAnsi"/>
        </w:rPr>
        <w:t>arkers</w:t>
      </w:r>
      <w:r w:rsidR="00CB70AE" w:rsidRPr="0073534B">
        <w:rPr>
          <w:rFonts w:asciiTheme="majorHAnsi" w:hAnsiTheme="majorHAnsi"/>
        </w:rPr>
        <w:t>, p</w:t>
      </w:r>
      <w:r w:rsidR="00114063" w:rsidRPr="0073534B">
        <w:rPr>
          <w:rFonts w:asciiTheme="majorHAnsi" w:hAnsiTheme="majorHAnsi"/>
        </w:rPr>
        <w:t>encils</w:t>
      </w:r>
      <w:r w:rsidR="00CB70AE" w:rsidRPr="0073534B">
        <w:rPr>
          <w:rFonts w:asciiTheme="majorHAnsi" w:hAnsiTheme="majorHAnsi"/>
        </w:rPr>
        <w:t>, 1 b</w:t>
      </w:r>
      <w:r w:rsidR="00114063" w:rsidRPr="0073534B">
        <w:rPr>
          <w:rFonts w:asciiTheme="majorHAnsi" w:hAnsiTheme="majorHAnsi"/>
        </w:rPr>
        <w:t>ox top</w:t>
      </w:r>
    </w:p>
    <w:p w14:paraId="5D35D852" w14:textId="77777777" w:rsidR="00441DF9" w:rsidRPr="0073534B" w:rsidRDefault="00441DF9" w:rsidP="0073534B">
      <w:pPr>
        <w:pStyle w:val="NoSpacing"/>
        <w:rPr>
          <w:rFonts w:asciiTheme="majorHAnsi" w:hAnsiTheme="majorHAnsi"/>
        </w:rPr>
      </w:pPr>
    </w:p>
    <w:p w14:paraId="477DE3CF" w14:textId="21ACE590" w:rsidR="00E8189C" w:rsidRDefault="00910D10" w:rsidP="0073534B">
      <w:pPr>
        <w:pStyle w:val="NoSpacing"/>
        <w:rPr>
          <w:rFonts w:asciiTheme="majorHAnsi" w:hAnsiTheme="majorHAnsi"/>
          <w:b/>
        </w:rPr>
      </w:pPr>
      <w:r w:rsidRPr="0073534B">
        <w:rPr>
          <w:rFonts w:asciiTheme="majorHAnsi" w:hAnsiTheme="majorHAnsi"/>
          <w:b/>
        </w:rPr>
        <w:t>L</w:t>
      </w:r>
      <w:r w:rsidR="00FB183D" w:rsidRPr="0073534B">
        <w:rPr>
          <w:rFonts w:asciiTheme="majorHAnsi" w:hAnsiTheme="majorHAnsi"/>
          <w:b/>
        </w:rPr>
        <w:t xml:space="preserve">ESSON </w:t>
      </w:r>
      <w:r w:rsidR="001B4078">
        <w:rPr>
          <w:rFonts w:asciiTheme="majorHAnsi" w:hAnsiTheme="majorHAnsi"/>
          <w:b/>
        </w:rPr>
        <w:t>8</w:t>
      </w:r>
      <w:r w:rsidR="00E8189C" w:rsidRPr="0073534B">
        <w:rPr>
          <w:rFonts w:asciiTheme="majorHAnsi" w:hAnsiTheme="majorHAnsi"/>
          <w:b/>
        </w:rPr>
        <w:t xml:space="preserve">:  </w:t>
      </w:r>
      <w:r w:rsidR="00072FF6" w:rsidRPr="0073534B">
        <w:rPr>
          <w:rFonts w:asciiTheme="majorHAnsi" w:hAnsiTheme="majorHAnsi"/>
          <w:b/>
        </w:rPr>
        <w:t>ASTRONOMY</w:t>
      </w:r>
    </w:p>
    <w:p w14:paraId="43996519" w14:textId="77777777" w:rsidR="00441DF9" w:rsidRPr="0073534B" w:rsidRDefault="00441DF9" w:rsidP="0073534B">
      <w:pPr>
        <w:pStyle w:val="NoSpacing"/>
        <w:rPr>
          <w:rFonts w:asciiTheme="majorHAnsi" w:hAnsiTheme="majorHAnsi"/>
          <w:b/>
        </w:rPr>
      </w:pPr>
    </w:p>
    <w:p w14:paraId="6EC8554F" w14:textId="6E21F3F1" w:rsidR="00AA10F5" w:rsidRDefault="00C5120F" w:rsidP="0073534B">
      <w:pPr>
        <w:pStyle w:val="NoSpacing"/>
        <w:rPr>
          <w:rFonts w:asciiTheme="majorHAnsi" w:hAnsiTheme="majorHAnsi"/>
        </w:rPr>
      </w:pPr>
      <w:r w:rsidRPr="0073534B">
        <w:rPr>
          <w:rFonts w:asciiTheme="majorHAnsi" w:hAnsiTheme="majorHAnsi"/>
        </w:rPr>
        <w:t xml:space="preserve">Materials:  </w:t>
      </w:r>
      <w:r w:rsidR="00072FF6" w:rsidRPr="0073534B">
        <w:rPr>
          <w:rFonts w:asciiTheme="majorHAnsi" w:hAnsiTheme="majorHAnsi"/>
        </w:rPr>
        <w:t xml:space="preserve">1 toilet paper roll, rubber bands, push pins, 1 constellation page, scissors, </w:t>
      </w:r>
      <w:r w:rsidR="00FD5CDD" w:rsidRPr="0073534B">
        <w:rPr>
          <w:rFonts w:asciiTheme="majorHAnsi" w:hAnsiTheme="majorHAnsi"/>
        </w:rPr>
        <w:t>star stickers</w:t>
      </w:r>
    </w:p>
    <w:p w14:paraId="167DA0C0" w14:textId="77777777" w:rsidR="00441DF9" w:rsidRPr="0073534B" w:rsidRDefault="00441DF9" w:rsidP="0073534B">
      <w:pPr>
        <w:pStyle w:val="NoSpacing"/>
        <w:rPr>
          <w:rFonts w:asciiTheme="majorHAnsi" w:hAnsiTheme="majorHAnsi"/>
        </w:rPr>
      </w:pPr>
    </w:p>
    <w:p w14:paraId="7B907B3B" w14:textId="77777777" w:rsidR="00374BB3" w:rsidRPr="0073534B" w:rsidRDefault="00374BB3" w:rsidP="00374BB3">
      <w:pPr>
        <w:pStyle w:val="NoSpacing"/>
        <w:rPr>
          <w:rFonts w:asciiTheme="majorHAnsi" w:hAnsiTheme="majorHAnsi"/>
        </w:rPr>
      </w:pPr>
    </w:p>
    <w:sectPr w:rsidR="00374BB3" w:rsidRPr="0073534B" w:rsidSect="00C65E06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5C74983" w14:textId="77777777" w:rsidR="00E96F38" w:rsidRDefault="00E96F38" w:rsidP="00CE36CB">
      <w:pPr>
        <w:spacing w:after="0" w:line="240" w:lineRule="auto"/>
      </w:pPr>
      <w:r>
        <w:separator/>
      </w:r>
    </w:p>
  </w:endnote>
  <w:endnote w:type="continuationSeparator" w:id="0">
    <w:p w14:paraId="5FFE236B" w14:textId="77777777" w:rsidR="00E96F38" w:rsidRDefault="00E96F38" w:rsidP="00CE36C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8086977" w14:textId="0948CB3D" w:rsidR="009926ED" w:rsidRPr="00B226C3" w:rsidRDefault="009926ED" w:rsidP="00373B82">
    <w:pPr>
      <w:pStyle w:val="Footer"/>
      <w:jc w:val="center"/>
      <w:rPr>
        <w:rFonts w:asciiTheme="majorHAnsi" w:hAnsiTheme="majorHAnsi"/>
      </w:rPr>
    </w:pPr>
    <w:r w:rsidRPr="00B226C3">
      <w:rPr>
        <w:rFonts w:asciiTheme="majorHAnsi" w:hAnsiTheme="majorHAnsi"/>
      </w:rPr>
      <w:t>All rights reserved by Little Scholars, LLC 20</w:t>
    </w:r>
    <w:r w:rsidR="001B4078">
      <w:rPr>
        <w:rFonts w:asciiTheme="majorHAnsi" w:hAnsiTheme="majorHAnsi"/>
      </w:rPr>
      <w:t>20-2021</w:t>
    </w:r>
    <w:r w:rsidRPr="00B226C3">
      <w:rPr>
        <w:rFonts w:asciiTheme="majorHAnsi" w:hAnsiTheme="majorHAnsi"/>
      </w:rPr>
      <w:t xml:space="preserve"> </w:t>
    </w:r>
    <w:r w:rsidRPr="00B226C3">
      <w:rPr>
        <w:rStyle w:val="st"/>
        <w:rFonts w:asciiTheme="majorHAnsi" w:hAnsiTheme="majorHAnsi" w:cs="Arial"/>
      </w:rPr>
      <w:t>©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724CD65" w14:textId="77777777" w:rsidR="00E96F38" w:rsidRDefault="00E96F38" w:rsidP="00CE36CB">
      <w:pPr>
        <w:spacing w:after="0" w:line="240" w:lineRule="auto"/>
      </w:pPr>
      <w:r>
        <w:separator/>
      </w:r>
    </w:p>
  </w:footnote>
  <w:footnote w:type="continuationSeparator" w:id="0">
    <w:p w14:paraId="4910D033" w14:textId="77777777" w:rsidR="00E96F38" w:rsidRDefault="00E96F38" w:rsidP="00CE36C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399E95C" w14:textId="77777777" w:rsidR="009926ED" w:rsidRDefault="009926ED" w:rsidP="00CE36CB">
    <w:pPr>
      <w:pStyle w:val="Header"/>
      <w:jc w:val="center"/>
    </w:pPr>
    <w:r>
      <w:rPr>
        <w:noProof/>
      </w:rPr>
      <w:drawing>
        <wp:inline distT="0" distB="0" distL="0" distR="0" wp14:anchorId="6165F160" wp14:editId="1EE9D674">
          <wp:extent cx="1466850" cy="550069"/>
          <wp:effectExtent l="0" t="0" r="0" b="254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ittle Scholars_4C confidenc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66850" cy="55006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29A41BF" w14:textId="77777777" w:rsidR="009926ED" w:rsidRDefault="009926E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2A733A"/>
    <w:multiLevelType w:val="hybridMultilevel"/>
    <w:tmpl w:val="AFB2F4AA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0381686"/>
    <w:multiLevelType w:val="hybridMultilevel"/>
    <w:tmpl w:val="7F1E0D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04B7C9F"/>
    <w:multiLevelType w:val="hybridMultilevel"/>
    <w:tmpl w:val="637ACAA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05F67F0"/>
    <w:multiLevelType w:val="hybridMultilevel"/>
    <w:tmpl w:val="511058E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6ED627B"/>
    <w:multiLevelType w:val="hybridMultilevel"/>
    <w:tmpl w:val="8BAA9212"/>
    <w:lvl w:ilvl="0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" w15:restartNumberingAfterBreak="0">
    <w:nsid w:val="07004844"/>
    <w:multiLevelType w:val="hybridMultilevel"/>
    <w:tmpl w:val="38AA57F6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07D108ED"/>
    <w:multiLevelType w:val="hybridMultilevel"/>
    <w:tmpl w:val="2CB2F8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7D34F0D"/>
    <w:multiLevelType w:val="hybridMultilevel"/>
    <w:tmpl w:val="CBD442B0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087F1E9B"/>
    <w:multiLevelType w:val="hybridMultilevel"/>
    <w:tmpl w:val="55621C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8915E50"/>
    <w:multiLevelType w:val="hybridMultilevel"/>
    <w:tmpl w:val="BB32252C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08D470C1"/>
    <w:multiLevelType w:val="hybridMultilevel"/>
    <w:tmpl w:val="FC027E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9C03ABB"/>
    <w:multiLevelType w:val="hybridMultilevel"/>
    <w:tmpl w:val="D37CB68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0AEB0C46"/>
    <w:multiLevelType w:val="hybridMultilevel"/>
    <w:tmpl w:val="F7866DF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0BF43FAF"/>
    <w:multiLevelType w:val="hybridMultilevel"/>
    <w:tmpl w:val="BBB21660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0C8A3A40"/>
    <w:multiLevelType w:val="hybridMultilevel"/>
    <w:tmpl w:val="B1102520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0D1054E2"/>
    <w:multiLevelType w:val="hybridMultilevel"/>
    <w:tmpl w:val="7480DE44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0DAB7E99"/>
    <w:multiLevelType w:val="hybridMultilevel"/>
    <w:tmpl w:val="333830F4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7" w15:restartNumberingAfterBreak="0">
    <w:nsid w:val="0E2F40AF"/>
    <w:multiLevelType w:val="hybridMultilevel"/>
    <w:tmpl w:val="731A4956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12DE1174"/>
    <w:multiLevelType w:val="hybridMultilevel"/>
    <w:tmpl w:val="AB021B68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12F568F9"/>
    <w:multiLevelType w:val="hybridMultilevel"/>
    <w:tmpl w:val="EB141C9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13526410"/>
    <w:multiLevelType w:val="hybridMultilevel"/>
    <w:tmpl w:val="24729F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148E44FD"/>
    <w:multiLevelType w:val="hybridMultilevel"/>
    <w:tmpl w:val="233C1D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15297986"/>
    <w:multiLevelType w:val="hybridMultilevel"/>
    <w:tmpl w:val="DC8CA0A4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198A7971"/>
    <w:multiLevelType w:val="hybridMultilevel"/>
    <w:tmpl w:val="6F7A2D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19D536BA"/>
    <w:multiLevelType w:val="hybridMultilevel"/>
    <w:tmpl w:val="70CCC8FA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1C96560F"/>
    <w:multiLevelType w:val="hybridMultilevel"/>
    <w:tmpl w:val="87E4CA5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1EBF2F1D"/>
    <w:multiLevelType w:val="hybridMultilevel"/>
    <w:tmpl w:val="712628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1F194C70"/>
    <w:multiLevelType w:val="hybridMultilevel"/>
    <w:tmpl w:val="6E38B2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20772697"/>
    <w:multiLevelType w:val="hybridMultilevel"/>
    <w:tmpl w:val="4C4C5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23355F3A"/>
    <w:multiLevelType w:val="hybridMultilevel"/>
    <w:tmpl w:val="801056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28810B53"/>
    <w:multiLevelType w:val="hybridMultilevel"/>
    <w:tmpl w:val="04C08C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29457844"/>
    <w:multiLevelType w:val="hybridMultilevel"/>
    <w:tmpl w:val="C0E6F1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2BD84ACE"/>
    <w:multiLevelType w:val="hybridMultilevel"/>
    <w:tmpl w:val="E506ABCE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2E6D4547"/>
    <w:multiLevelType w:val="hybridMultilevel"/>
    <w:tmpl w:val="CA6640E0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2E716542"/>
    <w:multiLevelType w:val="hybridMultilevel"/>
    <w:tmpl w:val="E110C5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2F5A5DA0"/>
    <w:multiLevelType w:val="hybridMultilevel"/>
    <w:tmpl w:val="FFE0B7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2F697B31"/>
    <w:multiLevelType w:val="hybridMultilevel"/>
    <w:tmpl w:val="BF4418A4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7" w15:restartNumberingAfterBreak="0">
    <w:nsid w:val="31AC437A"/>
    <w:multiLevelType w:val="hybridMultilevel"/>
    <w:tmpl w:val="C3620BF0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8" w15:restartNumberingAfterBreak="0">
    <w:nsid w:val="33660626"/>
    <w:multiLevelType w:val="hybridMultilevel"/>
    <w:tmpl w:val="32263D12"/>
    <w:lvl w:ilvl="0" w:tplc="04090003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85" w:hanging="360"/>
      </w:pPr>
      <w:rPr>
        <w:rFonts w:ascii="Wingdings" w:hAnsi="Wingdings" w:hint="default"/>
      </w:rPr>
    </w:lvl>
  </w:abstractNum>
  <w:abstractNum w:abstractNumId="39" w15:restartNumberingAfterBreak="0">
    <w:nsid w:val="35FB1881"/>
    <w:multiLevelType w:val="hybridMultilevel"/>
    <w:tmpl w:val="978C47F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0" w15:restartNumberingAfterBreak="0">
    <w:nsid w:val="37846FB5"/>
    <w:multiLevelType w:val="hybridMultilevel"/>
    <w:tmpl w:val="6FEC50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3BE21316"/>
    <w:multiLevelType w:val="hybridMultilevel"/>
    <w:tmpl w:val="CC2AF0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3CAA0541"/>
    <w:multiLevelType w:val="hybridMultilevel"/>
    <w:tmpl w:val="62A002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3DFD564E"/>
    <w:multiLevelType w:val="hybridMultilevel"/>
    <w:tmpl w:val="8752F728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4" w15:restartNumberingAfterBreak="0">
    <w:nsid w:val="3FCC254F"/>
    <w:multiLevelType w:val="hybridMultilevel"/>
    <w:tmpl w:val="258E04D0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5" w15:restartNumberingAfterBreak="0">
    <w:nsid w:val="40042B9A"/>
    <w:multiLevelType w:val="hybridMultilevel"/>
    <w:tmpl w:val="C6B0FFCE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6" w15:restartNumberingAfterBreak="0">
    <w:nsid w:val="43474148"/>
    <w:multiLevelType w:val="hybridMultilevel"/>
    <w:tmpl w:val="7820CE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44180AE4"/>
    <w:multiLevelType w:val="hybridMultilevel"/>
    <w:tmpl w:val="97D06D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45F4713F"/>
    <w:multiLevelType w:val="hybridMultilevel"/>
    <w:tmpl w:val="F77E3D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4ABE2E02"/>
    <w:multiLevelType w:val="hybridMultilevel"/>
    <w:tmpl w:val="BD889492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0" w15:restartNumberingAfterBreak="0">
    <w:nsid w:val="4F936DF4"/>
    <w:multiLevelType w:val="hybridMultilevel"/>
    <w:tmpl w:val="DC72AE8C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1" w15:restartNumberingAfterBreak="0">
    <w:nsid w:val="51AC0B35"/>
    <w:multiLevelType w:val="hybridMultilevel"/>
    <w:tmpl w:val="42CC1F00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2" w15:restartNumberingAfterBreak="0">
    <w:nsid w:val="522B05A7"/>
    <w:multiLevelType w:val="hybridMultilevel"/>
    <w:tmpl w:val="8158A4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52B06994"/>
    <w:multiLevelType w:val="hybridMultilevel"/>
    <w:tmpl w:val="4C08267A"/>
    <w:lvl w:ilvl="0" w:tplc="04090003">
      <w:start w:val="1"/>
      <w:numFmt w:val="bullet"/>
      <w:lvlText w:val="o"/>
      <w:lvlJc w:val="left"/>
      <w:pPr>
        <w:ind w:left="1176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6" w:hanging="360"/>
      </w:pPr>
      <w:rPr>
        <w:rFonts w:ascii="Wingdings" w:hAnsi="Wingdings" w:hint="default"/>
      </w:rPr>
    </w:lvl>
  </w:abstractNum>
  <w:abstractNum w:abstractNumId="54" w15:restartNumberingAfterBreak="0">
    <w:nsid w:val="54935B3E"/>
    <w:multiLevelType w:val="hybridMultilevel"/>
    <w:tmpl w:val="636450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563B6C1D"/>
    <w:multiLevelType w:val="hybridMultilevel"/>
    <w:tmpl w:val="DD6C1DE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6" w15:restartNumberingAfterBreak="0">
    <w:nsid w:val="56CF7D3C"/>
    <w:multiLevelType w:val="hybridMultilevel"/>
    <w:tmpl w:val="8C66AD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58120278"/>
    <w:multiLevelType w:val="hybridMultilevel"/>
    <w:tmpl w:val="EC10E1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585A377A"/>
    <w:multiLevelType w:val="hybridMultilevel"/>
    <w:tmpl w:val="DE90E3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591B18F6"/>
    <w:multiLevelType w:val="hybridMultilevel"/>
    <w:tmpl w:val="723608CC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0" w15:restartNumberingAfterBreak="0">
    <w:nsid w:val="59624E7C"/>
    <w:multiLevelType w:val="hybridMultilevel"/>
    <w:tmpl w:val="4314B6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5A83143B"/>
    <w:multiLevelType w:val="hybridMultilevel"/>
    <w:tmpl w:val="AA6452A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2" w15:restartNumberingAfterBreak="0">
    <w:nsid w:val="5BCC6A11"/>
    <w:multiLevelType w:val="hybridMultilevel"/>
    <w:tmpl w:val="A1E8C8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5C6F6615"/>
    <w:multiLevelType w:val="hybridMultilevel"/>
    <w:tmpl w:val="E3AE0A2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4" w15:restartNumberingAfterBreak="0">
    <w:nsid w:val="5DEE3DC3"/>
    <w:multiLevelType w:val="hybridMultilevel"/>
    <w:tmpl w:val="9098A6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5" w15:restartNumberingAfterBreak="0">
    <w:nsid w:val="5E290930"/>
    <w:multiLevelType w:val="hybridMultilevel"/>
    <w:tmpl w:val="648A7A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6" w15:restartNumberingAfterBreak="0">
    <w:nsid w:val="606129B8"/>
    <w:multiLevelType w:val="hybridMultilevel"/>
    <w:tmpl w:val="6CC073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7" w15:restartNumberingAfterBreak="0">
    <w:nsid w:val="651E73D0"/>
    <w:multiLevelType w:val="hybridMultilevel"/>
    <w:tmpl w:val="91201444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8" w15:restartNumberingAfterBreak="0">
    <w:nsid w:val="6523356D"/>
    <w:multiLevelType w:val="hybridMultilevel"/>
    <w:tmpl w:val="A9EC49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9" w15:restartNumberingAfterBreak="0">
    <w:nsid w:val="679E610C"/>
    <w:multiLevelType w:val="hybridMultilevel"/>
    <w:tmpl w:val="B2ACE4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0" w15:restartNumberingAfterBreak="0">
    <w:nsid w:val="69110C3B"/>
    <w:multiLevelType w:val="hybridMultilevel"/>
    <w:tmpl w:val="EC18095E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1" w15:restartNumberingAfterBreak="0">
    <w:nsid w:val="6FD040E0"/>
    <w:multiLevelType w:val="hybridMultilevel"/>
    <w:tmpl w:val="1EECCAFE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2" w15:restartNumberingAfterBreak="0">
    <w:nsid w:val="70066754"/>
    <w:multiLevelType w:val="hybridMultilevel"/>
    <w:tmpl w:val="09A8B6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3" w15:restartNumberingAfterBreak="0">
    <w:nsid w:val="72557DED"/>
    <w:multiLevelType w:val="hybridMultilevel"/>
    <w:tmpl w:val="B6160930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4" w15:restartNumberingAfterBreak="0">
    <w:nsid w:val="72DB1943"/>
    <w:multiLevelType w:val="hybridMultilevel"/>
    <w:tmpl w:val="FB1E70F4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5" w15:restartNumberingAfterBreak="0">
    <w:nsid w:val="756E5CC6"/>
    <w:multiLevelType w:val="hybridMultilevel"/>
    <w:tmpl w:val="AB7AD54E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6" w15:restartNumberingAfterBreak="0">
    <w:nsid w:val="7587057D"/>
    <w:multiLevelType w:val="hybridMultilevel"/>
    <w:tmpl w:val="5CE412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7" w15:restartNumberingAfterBreak="0">
    <w:nsid w:val="75877E91"/>
    <w:multiLevelType w:val="hybridMultilevel"/>
    <w:tmpl w:val="B928DD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8" w15:restartNumberingAfterBreak="0">
    <w:nsid w:val="75DC492D"/>
    <w:multiLevelType w:val="hybridMultilevel"/>
    <w:tmpl w:val="1722EE72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9" w15:restartNumberingAfterBreak="0">
    <w:nsid w:val="77320676"/>
    <w:multiLevelType w:val="hybridMultilevel"/>
    <w:tmpl w:val="0424433C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0" w15:restartNumberingAfterBreak="0">
    <w:nsid w:val="77997E35"/>
    <w:multiLevelType w:val="hybridMultilevel"/>
    <w:tmpl w:val="26366A36"/>
    <w:lvl w:ilvl="0" w:tplc="04090003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85" w:hanging="360"/>
      </w:pPr>
      <w:rPr>
        <w:rFonts w:ascii="Wingdings" w:hAnsi="Wingdings" w:hint="default"/>
      </w:rPr>
    </w:lvl>
  </w:abstractNum>
  <w:abstractNum w:abstractNumId="81" w15:restartNumberingAfterBreak="0">
    <w:nsid w:val="78384E34"/>
    <w:multiLevelType w:val="hybridMultilevel"/>
    <w:tmpl w:val="D4C2BC72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2" w15:restartNumberingAfterBreak="0">
    <w:nsid w:val="785A55D0"/>
    <w:multiLevelType w:val="hybridMultilevel"/>
    <w:tmpl w:val="A50E9530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3" w15:restartNumberingAfterBreak="0">
    <w:nsid w:val="78A536FE"/>
    <w:multiLevelType w:val="hybridMultilevel"/>
    <w:tmpl w:val="E03E492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4" w15:restartNumberingAfterBreak="0">
    <w:nsid w:val="791B4753"/>
    <w:multiLevelType w:val="hybridMultilevel"/>
    <w:tmpl w:val="1E40DBD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5" w15:restartNumberingAfterBreak="0">
    <w:nsid w:val="791D1725"/>
    <w:multiLevelType w:val="hybridMultilevel"/>
    <w:tmpl w:val="0D3282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6" w15:restartNumberingAfterBreak="0">
    <w:nsid w:val="7A585539"/>
    <w:multiLevelType w:val="hybridMultilevel"/>
    <w:tmpl w:val="414669B4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7" w15:restartNumberingAfterBreak="0">
    <w:nsid w:val="7BEE2C70"/>
    <w:multiLevelType w:val="hybridMultilevel"/>
    <w:tmpl w:val="EB28F7C8"/>
    <w:lvl w:ilvl="0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88" w15:restartNumberingAfterBreak="0">
    <w:nsid w:val="7D271A9D"/>
    <w:multiLevelType w:val="hybridMultilevel"/>
    <w:tmpl w:val="7DCC99D4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9" w15:restartNumberingAfterBreak="0">
    <w:nsid w:val="7E485220"/>
    <w:multiLevelType w:val="hybridMultilevel"/>
    <w:tmpl w:val="AB3CB1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6"/>
  </w:num>
  <w:num w:numId="2">
    <w:abstractNumId w:val="19"/>
  </w:num>
  <w:num w:numId="3">
    <w:abstractNumId w:val="76"/>
  </w:num>
  <w:num w:numId="4">
    <w:abstractNumId w:val="42"/>
  </w:num>
  <w:num w:numId="5">
    <w:abstractNumId w:val="44"/>
  </w:num>
  <w:num w:numId="6">
    <w:abstractNumId w:val="68"/>
  </w:num>
  <w:num w:numId="7">
    <w:abstractNumId w:val="6"/>
  </w:num>
  <w:num w:numId="8">
    <w:abstractNumId w:val="11"/>
  </w:num>
  <w:num w:numId="9">
    <w:abstractNumId w:val="54"/>
  </w:num>
  <w:num w:numId="10">
    <w:abstractNumId w:val="67"/>
  </w:num>
  <w:num w:numId="11">
    <w:abstractNumId w:val="64"/>
  </w:num>
  <w:num w:numId="12">
    <w:abstractNumId w:val="9"/>
  </w:num>
  <w:num w:numId="13">
    <w:abstractNumId w:val="37"/>
  </w:num>
  <w:num w:numId="14">
    <w:abstractNumId w:val="40"/>
  </w:num>
  <w:num w:numId="15">
    <w:abstractNumId w:val="45"/>
  </w:num>
  <w:num w:numId="16">
    <w:abstractNumId w:val="69"/>
  </w:num>
  <w:num w:numId="17">
    <w:abstractNumId w:val="23"/>
  </w:num>
  <w:num w:numId="18">
    <w:abstractNumId w:val="41"/>
  </w:num>
  <w:num w:numId="19">
    <w:abstractNumId w:val="1"/>
  </w:num>
  <w:num w:numId="20">
    <w:abstractNumId w:val="83"/>
  </w:num>
  <w:num w:numId="21">
    <w:abstractNumId w:val="62"/>
  </w:num>
  <w:num w:numId="22">
    <w:abstractNumId w:val="88"/>
  </w:num>
  <w:num w:numId="23">
    <w:abstractNumId w:val="59"/>
  </w:num>
  <w:num w:numId="24">
    <w:abstractNumId w:val="30"/>
  </w:num>
  <w:num w:numId="25">
    <w:abstractNumId w:val="63"/>
  </w:num>
  <w:num w:numId="26">
    <w:abstractNumId w:val="10"/>
  </w:num>
  <w:num w:numId="27">
    <w:abstractNumId w:val="66"/>
  </w:num>
  <w:num w:numId="28">
    <w:abstractNumId w:val="61"/>
  </w:num>
  <w:num w:numId="29">
    <w:abstractNumId w:val="27"/>
  </w:num>
  <w:num w:numId="30">
    <w:abstractNumId w:val="57"/>
  </w:num>
  <w:num w:numId="31">
    <w:abstractNumId w:val="35"/>
  </w:num>
  <w:num w:numId="32">
    <w:abstractNumId w:val="46"/>
  </w:num>
  <w:num w:numId="33">
    <w:abstractNumId w:val="3"/>
  </w:num>
  <w:num w:numId="34">
    <w:abstractNumId w:val="34"/>
  </w:num>
  <w:num w:numId="35">
    <w:abstractNumId w:val="56"/>
  </w:num>
  <w:num w:numId="36">
    <w:abstractNumId w:val="84"/>
  </w:num>
  <w:num w:numId="37">
    <w:abstractNumId w:val="58"/>
  </w:num>
  <w:num w:numId="38">
    <w:abstractNumId w:val="20"/>
  </w:num>
  <w:num w:numId="39">
    <w:abstractNumId w:val="18"/>
  </w:num>
  <w:num w:numId="40">
    <w:abstractNumId w:val="79"/>
  </w:num>
  <w:num w:numId="41">
    <w:abstractNumId w:val="89"/>
  </w:num>
  <w:num w:numId="42">
    <w:abstractNumId w:val="14"/>
  </w:num>
  <w:num w:numId="43">
    <w:abstractNumId w:val="75"/>
  </w:num>
  <w:num w:numId="44">
    <w:abstractNumId w:val="0"/>
  </w:num>
  <w:num w:numId="45">
    <w:abstractNumId w:val="72"/>
  </w:num>
  <w:num w:numId="46">
    <w:abstractNumId w:val="12"/>
  </w:num>
  <w:num w:numId="47">
    <w:abstractNumId w:val="2"/>
  </w:num>
  <w:num w:numId="48">
    <w:abstractNumId w:val="28"/>
  </w:num>
  <w:num w:numId="49">
    <w:abstractNumId w:val="36"/>
  </w:num>
  <w:num w:numId="50">
    <w:abstractNumId w:val="51"/>
  </w:num>
  <w:num w:numId="51">
    <w:abstractNumId w:val="60"/>
  </w:num>
  <w:num w:numId="52">
    <w:abstractNumId w:val="39"/>
  </w:num>
  <w:num w:numId="53">
    <w:abstractNumId w:val="65"/>
  </w:num>
  <w:num w:numId="54">
    <w:abstractNumId w:val="31"/>
  </w:num>
  <w:num w:numId="55">
    <w:abstractNumId w:val="82"/>
  </w:num>
  <w:num w:numId="56">
    <w:abstractNumId w:val="87"/>
  </w:num>
  <w:num w:numId="57">
    <w:abstractNumId w:val="4"/>
  </w:num>
  <w:num w:numId="58">
    <w:abstractNumId w:val="52"/>
  </w:num>
  <w:num w:numId="59">
    <w:abstractNumId w:val="73"/>
  </w:num>
  <w:num w:numId="60">
    <w:abstractNumId w:val="7"/>
  </w:num>
  <w:num w:numId="61">
    <w:abstractNumId w:val="77"/>
  </w:num>
  <w:num w:numId="62">
    <w:abstractNumId w:val="16"/>
  </w:num>
  <w:num w:numId="63">
    <w:abstractNumId w:val="53"/>
  </w:num>
  <w:num w:numId="64">
    <w:abstractNumId w:val="80"/>
  </w:num>
  <w:num w:numId="65">
    <w:abstractNumId w:val="38"/>
  </w:num>
  <w:num w:numId="66">
    <w:abstractNumId w:val="8"/>
  </w:num>
  <w:num w:numId="67">
    <w:abstractNumId w:val="29"/>
  </w:num>
  <w:num w:numId="68">
    <w:abstractNumId w:val="22"/>
  </w:num>
  <w:num w:numId="69">
    <w:abstractNumId w:val="17"/>
  </w:num>
  <w:num w:numId="70">
    <w:abstractNumId w:val="50"/>
  </w:num>
  <w:num w:numId="71">
    <w:abstractNumId w:val="21"/>
  </w:num>
  <w:num w:numId="72">
    <w:abstractNumId w:val="32"/>
  </w:num>
  <w:num w:numId="73">
    <w:abstractNumId w:val="43"/>
  </w:num>
  <w:num w:numId="74">
    <w:abstractNumId w:val="70"/>
  </w:num>
  <w:num w:numId="75">
    <w:abstractNumId w:val="78"/>
  </w:num>
  <w:num w:numId="76">
    <w:abstractNumId w:val="25"/>
  </w:num>
  <w:num w:numId="77">
    <w:abstractNumId w:val="81"/>
  </w:num>
  <w:num w:numId="78">
    <w:abstractNumId w:val="47"/>
  </w:num>
  <w:num w:numId="79">
    <w:abstractNumId w:val="55"/>
  </w:num>
  <w:num w:numId="80">
    <w:abstractNumId w:val="48"/>
  </w:num>
  <w:num w:numId="81">
    <w:abstractNumId w:val="5"/>
  </w:num>
  <w:num w:numId="82">
    <w:abstractNumId w:val="13"/>
  </w:num>
  <w:num w:numId="83">
    <w:abstractNumId w:val="15"/>
  </w:num>
  <w:num w:numId="84">
    <w:abstractNumId w:val="74"/>
  </w:num>
  <w:num w:numId="85">
    <w:abstractNumId w:val="24"/>
  </w:num>
  <w:num w:numId="86">
    <w:abstractNumId w:val="85"/>
  </w:num>
  <w:num w:numId="87">
    <w:abstractNumId w:val="71"/>
  </w:num>
  <w:num w:numId="88">
    <w:abstractNumId w:val="86"/>
  </w:num>
  <w:num w:numId="89">
    <w:abstractNumId w:val="49"/>
  </w:num>
  <w:num w:numId="90">
    <w:abstractNumId w:val="33"/>
  </w:num>
  <w:numIdMacAtCleanup w:val="8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SxMDW0sDCwsDAzNzFQ0lEKTi0uzszPAykwrAUAroxI1ywAAAA="/>
  </w:docVars>
  <w:rsids>
    <w:rsidRoot w:val="00CE36CB"/>
    <w:rsid w:val="00015B5F"/>
    <w:rsid w:val="00021637"/>
    <w:rsid w:val="00025C87"/>
    <w:rsid w:val="0003160F"/>
    <w:rsid w:val="00037563"/>
    <w:rsid w:val="0004745C"/>
    <w:rsid w:val="00061BDB"/>
    <w:rsid w:val="00067059"/>
    <w:rsid w:val="00071F89"/>
    <w:rsid w:val="0007279A"/>
    <w:rsid w:val="00072FF6"/>
    <w:rsid w:val="00093164"/>
    <w:rsid w:val="00094F0E"/>
    <w:rsid w:val="000B1440"/>
    <w:rsid w:val="000C5489"/>
    <w:rsid w:val="000D4618"/>
    <w:rsid w:val="000D7C5A"/>
    <w:rsid w:val="000E0B00"/>
    <w:rsid w:val="001010C6"/>
    <w:rsid w:val="00101D43"/>
    <w:rsid w:val="00106B93"/>
    <w:rsid w:val="00114063"/>
    <w:rsid w:val="001254A4"/>
    <w:rsid w:val="001323B2"/>
    <w:rsid w:val="00135934"/>
    <w:rsid w:val="00142B7B"/>
    <w:rsid w:val="00146805"/>
    <w:rsid w:val="00146C2E"/>
    <w:rsid w:val="001525BC"/>
    <w:rsid w:val="00187F44"/>
    <w:rsid w:val="001915DC"/>
    <w:rsid w:val="001A1AE5"/>
    <w:rsid w:val="001B3B5B"/>
    <w:rsid w:val="001B4078"/>
    <w:rsid w:val="001B47AE"/>
    <w:rsid w:val="001C30D7"/>
    <w:rsid w:val="001D2094"/>
    <w:rsid w:val="001D52A1"/>
    <w:rsid w:val="001F1233"/>
    <w:rsid w:val="001F5AD3"/>
    <w:rsid w:val="002064E1"/>
    <w:rsid w:val="00222B70"/>
    <w:rsid w:val="00231F7E"/>
    <w:rsid w:val="002325AA"/>
    <w:rsid w:val="002536D6"/>
    <w:rsid w:val="00254506"/>
    <w:rsid w:val="002665B6"/>
    <w:rsid w:val="0027751B"/>
    <w:rsid w:val="00280FCB"/>
    <w:rsid w:val="0029203F"/>
    <w:rsid w:val="00293CE1"/>
    <w:rsid w:val="002A5046"/>
    <w:rsid w:val="002B55A9"/>
    <w:rsid w:val="002B6935"/>
    <w:rsid w:val="002C3095"/>
    <w:rsid w:val="002C4B88"/>
    <w:rsid w:val="002D478B"/>
    <w:rsid w:val="002D67CC"/>
    <w:rsid w:val="002D7E57"/>
    <w:rsid w:val="002E15DC"/>
    <w:rsid w:val="002E1FC6"/>
    <w:rsid w:val="002E604B"/>
    <w:rsid w:val="002E7AB5"/>
    <w:rsid w:val="002F59DE"/>
    <w:rsid w:val="00303432"/>
    <w:rsid w:val="003045F0"/>
    <w:rsid w:val="0030562F"/>
    <w:rsid w:val="0032051A"/>
    <w:rsid w:val="0032153B"/>
    <w:rsid w:val="00330831"/>
    <w:rsid w:val="00334381"/>
    <w:rsid w:val="003367C5"/>
    <w:rsid w:val="0033741E"/>
    <w:rsid w:val="00340CB2"/>
    <w:rsid w:val="00373B82"/>
    <w:rsid w:val="00374BB3"/>
    <w:rsid w:val="00383C56"/>
    <w:rsid w:val="003A7C56"/>
    <w:rsid w:val="003B623A"/>
    <w:rsid w:val="003D5D23"/>
    <w:rsid w:val="003E25A7"/>
    <w:rsid w:val="003F2FEF"/>
    <w:rsid w:val="004127FB"/>
    <w:rsid w:val="004351DB"/>
    <w:rsid w:val="00441DF9"/>
    <w:rsid w:val="004532A1"/>
    <w:rsid w:val="00457B4F"/>
    <w:rsid w:val="00460217"/>
    <w:rsid w:val="00470A29"/>
    <w:rsid w:val="0047135A"/>
    <w:rsid w:val="00491679"/>
    <w:rsid w:val="00495D83"/>
    <w:rsid w:val="004A3A1C"/>
    <w:rsid w:val="004C22DC"/>
    <w:rsid w:val="004D51EB"/>
    <w:rsid w:val="004D7B0D"/>
    <w:rsid w:val="004F2FAE"/>
    <w:rsid w:val="004F51B5"/>
    <w:rsid w:val="00517615"/>
    <w:rsid w:val="00524BBD"/>
    <w:rsid w:val="00552CBB"/>
    <w:rsid w:val="00560007"/>
    <w:rsid w:val="00590267"/>
    <w:rsid w:val="00594C2A"/>
    <w:rsid w:val="00597667"/>
    <w:rsid w:val="005B76AE"/>
    <w:rsid w:val="005C4588"/>
    <w:rsid w:val="005F4656"/>
    <w:rsid w:val="00612D3D"/>
    <w:rsid w:val="006260DE"/>
    <w:rsid w:val="00632714"/>
    <w:rsid w:val="0064013F"/>
    <w:rsid w:val="00640422"/>
    <w:rsid w:val="00655251"/>
    <w:rsid w:val="00682463"/>
    <w:rsid w:val="006A4AC4"/>
    <w:rsid w:val="006B2E37"/>
    <w:rsid w:val="006C1E38"/>
    <w:rsid w:val="006C329A"/>
    <w:rsid w:val="006D1E13"/>
    <w:rsid w:val="006D7B78"/>
    <w:rsid w:val="006E1C84"/>
    <w:rsid w:val="006E2DE2"/>
    <w:rsid w:val="006F2EE7"/>
    <w:rsid w:val="0073337A"/>
    <w:rsid w:val="00733814"/>
    <w:rsid w:val="0073534B"/>
    <w:rsid w:val="00735F13"/>
    <w:rsid w:val="00736E40"/>
    <w:rsid w:val="00742266"/>
    <w:rsid w:val="00754EF0"/>
    <w:rsid w:val="007A6905"/>
    <w:rsid w:val="007B5FCB"/>
    <w:rsid w:val="007C1249"/>
    <w:rsid w:val="007C2FAE"/>
    <w:rsid w:val="007F221B"/>
    <w:rsid w:val="00802676"/>
    <w:rsid w:val="00802F76"/>
    <w:rsid w:val="00826D96"/>
    <w:rsid w:val="00827484"/>
    <w:rsid w:val="00831606"/>
    <w:rsid w:val="00860A9E"/>
    <w:rsid w:val="008651AC"/>
    <w:rsid w:val="008652A0"/>
    <w:rsid w:val="008667EE"/>
    <w:rsid w:val="008759D5"/>
    <w:rsid w:val="00893CE4"/>
    <w:rsid w:val="008D0DEA"/>
    <w:rsid w:val="008E3BC4"/>
    <w:rsid w:val="00907D7C"/>
    <w:rsid w:val="00910D10"/>
    <w:rsid w:val="00912BF0"/>
    <w:rsid w:val="00930248"/>
    <w:rsid w:val="0094792B"/>
    <w:rsid w:val="00954B01"/>
    <w:rsid w:val="00960976"/>
    <w:rsid w:val="00974601"/>
    <w:rsid w:val="009854D9"/>
    <w:rsid w:val="009926ED"/>
    <w:rsid w:val="00994A01"/>
    <w:rsid w:val="009A005C"/>
    <w:rsid w:val="009B0CA4"/>
    <w:rsid w:val="009D0E2B"/>
    <w:rsid w:val="009D36C4"/>
    <w:rsid w:val="009E54C4"/>
    <w:rsid w:val="009F20B8"/>
    <w:rsid w:val="00A0270F"/>
    <w:rsid w:val="00A12AA9"/>
    <w:rsid w:val="00A17F9F"/>
    <w:rsid w:val="00A2241A"/>
    <w:rsid w:val="00A2356D"/>
    <w:rsid w:val="00A44D57"/>
    <w:rsid w:val="00A51FF0"/>
    <w:rsid w:val="00A5418F"/>
    <w:rsid w:val="00A544B6"/>
    <w:rsid w:val="00A604C4"/>
    <w:rsid w:val="00A83479"/>
    <w:rsid w:val="00A844B9"/>
    <w:rsid w:val="00A9316F"/>
    <w:rsid w:val="00AA10F5"/>
    <w:rsid w:val="00AA70B5"/>
    <w:rsid w:val="00AB6B5A"/>
    <w:rsid w:val="00AC0EF8"/>
    <w:rsid w:val="00AD7474"/>
    <w:rsid w:val="00AF260D"/>
    <w:rsid w:val="00AF6E19"/>
    <w:rsid w:val="00B04D61"/>
    <w:rsid w:val="00B07029"/>
    <w:rsid w:val="00B11813"/>
    <w:rsid w:val="00B20096"/>
    <w:rsid w:val="00B20C28"/>
    <w:rsid w:val="00B226C3"/>
    <w:rsid w:val="00B23054"/>
    <w:rsid w:val="00B261D9"/>
    <w:rsid w:val="00B31ACE"/>
    <w:rsid w:val="00B334A5"/>
    <w:rsid w:val="00B33718"/>
    <w:rsid w:val="00B411EA"/>
    <w:rsid w:val="00B62D2D"/>
    <w:rsid w:val="00B74BB7"/>
    <w:rsid w:val="00B85BD2"/>
    <w:rsid w:val="00B93285"/>
    <w:rsid w:val="00B94004"/>
    <w:rsid w:val="00BA26F1"/>
    <w:rsid w:val="00BB427C"/>
    <w:rsid w:val="00BB4AE3"/>
    <w:rsid w:val="00BD228F"/>
    <w:rsid w:val="00BD5815"/>
    <w:rsid w:val="00BE1990"/>
    <w:rsid w:val="00BE4FF7"/>
    <w:rsid w:val="00C001BE"/>
    <w:rsid w:val="00C2281C"/>
    <w:rsid w:val="00C2391A"/>
    <w:rsid w:val="00C2608A"/>
    <w:rsid w:val="00C5120F"/>
    <w:rsid w:val="00C5460B"/>
    <w:rsid w:val="00C65E06"/>
    <w:rsid w:val="00C94F5D"/>
    <w:rsid w:val="00CB70AE"/>
    <w:rsid w:val="00CC4A2F"/>
    <w:rsid w:val="00CE36CB"/>
    <w:rsid w:val="00CF2557"/>
    <w:rsid w:val="00CF7C7B"/>
    <w:rsid w:val="00D02DB7"/>
    <w:rsid w:val="00D13AC8"/>
    <w:rsid w:val="00D22EBB"/>
    <w:rsid w:val="00D25409"/>
    <w:rsid w:val="00D4053F"/>
    <w:rsid w:val="00D4280F"/>
    <w:rsid w:val="00D61EB4"/>
    <w:rsid w:val="00D77B75"/>
    <w:rsid w:val="00D81698"/>
    <w:rsid w:val="00D87BEA"/>
    <w:rsid w:val="00D97373"/>
    <w:rsid w:val="00DC0183"/>
    <w:rsid w:val="00DC1CE2"/>
    <w:rsid w:val="00DD0E7D"/>
    <w:rsid w:val="00DF41A4"/>
    <w:rsid w:val="00DF4779"/>
    <w:rsid w:val="00E14B3F"/>
    <w:rsid w:val="00E23E3F"/>
    <w:rsid w:val="00E23E70"/>
    <w:rsid w:val="00E2560D"/>
    <w:rsid w:val="00E27BE3"/>
    <w:rsid w:val="00E448D0"/>
    <w:rsid w:val="00E45209"/>
    <w:rsid w:val="00E47044"/>
    <w:rsid w:val="00E50DD7"/>
    <w:rsid w:val="00E50F66"/>
    <w:rsid w:val="00E52760"/>
    <w:rsid w:val="00E75F7C"/>
    <w:rsid w:val="00E8189C"/>
    <w:rsid w:val="00E969B1"/>
    <w:rsid w:val="00E96F38"/>
    <w:rsid w:val="00EA2452"/>
    <w:rsid w:val="00EB2090"/>
    <w:rsid w:val="00EB52BD"/>
    <w:rsid w:val="00F109E5"/>
    <w:rsid w:val="00F133DC"/>
    <w:rsid w:val="00F217AF"/>
    <w:rsid w:val="00F23D68"/>
    <w:rsid w:val="00F33054"/>
    <w:rsid w:val="00F422E7"/>
    <w:rsid w:val="00F460E2"/>
    <w:rsid w:val="00F47B20"/>
    <w:rsid w:val="00F51253"/>
    <w:rsid w:val="00F51AB2"/>
    <w:rsid w:val="00F63B15"/>
    <w:rsid w:val="00F748EA"/>
    <w:rsid w:val="00F81FDB"/>
    <w:rsid w:val="00F846A7"/>
    <w:rsid w:val="00F913FF"/>
    <w:rsid w:val="00F9314E"/>
    <w:rsid w:val="00F93B03"/>
    <w:rsid w:val="00FB183D"/>
    <w:rsid w:val="00FD5CDD"/>
    <w:rsid w:val="00FE0B36"/>
    <w:rsid w:val="00FE7DFE"/>
    <w:rsid w:val="00FF0333"/>
    <w:rsid w:val="00FF4FF9"/>
    <w:rsid w:val="00FF5E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29B59F9"/>
  <w15:docId w15:val="{A070CFD6-9731-4DAC-BD17-B66952ABDE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E36C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E36C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CE36C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E36CB"/>
  </w:style>
  <w:style w:type="paragraph" w:styleId="Footer">
    <w:name w:val="footer"/>
    <w:basedOn w:val="Normal"/>
    <w:link w:val="FooterChar"/>
    <w:uiPriority w:val="99"/>
    <w:unhideWhenUsed/>
    <w:rsid w:val="00CE36C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E36CB"/>
  </w:style>
  <w:style w:type="character" w:customStyle="1" w:styleId="st">
    <w:name w:val="st"/>
    <w:basedOn w:val="DefaultParagraphFont"/>
    <w:rsid w:val="00CE36CB"/>
  </w:style>
  <w:style w:type="paragraph" w:styleId="ListParagraph">
    <w:name w:val="List Paragraph"/>
    <w:basedOn w:val="Normal"/>
    <w:uiPriority w:val="34"/>
    <w:qFormat/>
    <w:rsid w:val="0027751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915DC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6A4AC4"/>
    <w:pPr>
      <w:spacing w:after="0" w:line="240" w:lineRule="auto"/>
    </w:pPr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3211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723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403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61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0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2455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7304355">
              <w:marLeft w:val="0"/>
              <w:marRight w:val="457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2858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06536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6071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98169306">
                              <w:marLeft w:val="-750"/>
                              <w:marRight w:val="30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24421973">
                              <w:marLeft w:val="-750"/>
                              <w:marRight w:val="30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22706939">
                              <w:marLeft w:val="-750"/>
                              <w:marRight w:val="30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92141881">
                              <w:marLeft w:val="-750"/>
                              <w:marRight w:val="30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40917272">
                              <w:marLeft w:val="-750"/>
                              <w:marRight w:val="30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63337638">
                              <w:marLeft w:val="-750"/>
                              <w:marRight w:val="30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FF05E5F-DA96-44BB-BA6C-432AE8C75D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262</Words>
  <Characters>149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7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ephanie Jefferson</dc:creator>
  <cp:lastModifiedBy>Stephanie Jefferson</cp:lastModifiedBy>
  <cp:revision>3</cp:revision>
  <cp:lastPrinted>2017-08-07T18:35:00Z</cp:lastPrinted>
  <dcterms:created xsi:type="dcterms:W3CDTF">2020-12-03T16:07:00Z</dcterms:created>
  <dcterms:modified xsi:type="dcterms:W3CDTF">2020-12-03T16:14:00Z</dcterms:modified>
</cp:coreProperties>
</file>